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2C38985" w14:textId="77777777" w:rsidR="00714C35" w:rsidRPr="00303042" w:rsidRDefault="00714C35" w:rsidP="00DC49E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lang w:bidi="hi-IN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color w:val="000000"/>
          <w:sz w:val="24"/>
          <w:szCs w:val="24"/>
          <w:lang w:bidi="hi-IN"/>
        </w:rPr>
        <w:t>Power Electronics</w:t>
      </w:r>
    </w:p>
    <w:p w14:paraId="727F63CB" w14:textId="77777777" w:rsidR="00714C35" w:rsidRPr="00390072" w:rsidRDefault="00714C35" w:rsidP="00DC49E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 w:bidi="hi-IN"/>
        </w:rPr>
      </w:pPr>
      <w:r w:rsidRPr="00390072">
        <w:rPr>
          <w:rFonts w:ascii="Times New Roman" w:hAnsi="Times New Roman" w:cs="Times New Roman"/>
          <w:b/>
          <w:bCs/>
          <w:sz w:val="24"/>
          <w:szCs w:val="24"/>
          <w:lang w:val="en-US" w:bidi="hi-IN"/>
        </w:rPr>
        <w:t xml:space="preserve">Professor </w:t>
      </w:r>
      <w:r>
        <w:rPr>
          <w:rFonts w:ascii="Times New Roman" w:hAnsi="Times New Roman" w:cs="Times New Roman"/>
          <w:b/>
          <w:bCs/>
          <w:sz w:val="24"/>
          <w:szCs w:val="24"/>
          <w:lang w:val="en-US" w:bidi="hi-IN"/>
        </w:rPr>
        <w:t xml:space="preserve">G.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 w:bidi="hi-IN"/>
        </w:rPr>
        <w:t>Bhuvaneswari</w:t>
      </w:r>
      <w:proofErr w:type="spellEnd"/>
    </w:p>
    <w:p w14:paraId="1C245098" w14:textId="77777777" w:rsidR="00714C35" w:rsidRPr="00390072" w:rsidRDefault="00714C35" w:rsidP="00DC49E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 w:bidi="hi-IN"/>
        </w:rPr>
      </w:pPr>
      <w:r w:rsidRPr="00390072">
        <w:rPr>
          <w:rFonts w:ascii="Times New Roman" w:hAnsi="Times New Roman" w:cs="Times New Roman"/>
          <w:b/>
          <w:sz w:val="24"/>
          <w:szCs w:val="24"/>
          <w:lang w:val="en-US" w:bidi="hi-IN"/>
        </w:rPr>
        <w:t>Department of</w:t>
      </w:r>
      <w:r>
        <w:rPr>
          <w:rFonts w:ascii="Times New Roman" w:hAnsi="Times New Roman" w:cs="Times New Roman"/>
          <w:b/>
          <w:sz w:val="24"/>
          <w:szCs w:val="24"/>
          <w:lang w:val="en-US" w:bidi="hi-IN"/>
        </w:rPr>
        <w:t xml:space="preserve"> Electrical Engineering</w:t>
      </w:r>
    </w:p>
    <w:p w14:paraId="383495C9" w14:textId="77777777" w:rsidR="00714C35" w:rsidRDefault="00714C35" w:rsidP="00DC49E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en-US" w:bidi="hi-IN"/>
        </w:rPr>
      </w:pPr>
      <w:r w:rsidRPr="00390072">
        <w:rPr>
          <w:rFonts w:ascii="Times New Roman" w:hAnsi="Times New Roman" w:cs="Times New Roman"/>
          <w:b/>
          <w:color w:val="000000"/>
          <w:sz w:val="24"/>
          <w:szCs w:val="24"/>
          <w:lang w:val="en-US" w:bidi="hi-IN"/>
        </w:rPr>
        <w:t xml:space="preserve">Indian Institute of </w:t>
      </w:r>
      <w:r>
        <w:rPr>
          <w:rFonts w:ascii="Times New Roman" w:hAnsi="Times New Roman" w:cs="Times New Roman"/>
          <w:b/>
          <w:color w:val="000000"/>
          <w:sz w:val="24"/>
          <w:szCs w:val="24"/>
          <w:lang w:val="en-US" w:bidi="hi-IN"/>
        </w:rPr>
        <w:t>Technology</w:t>
      </w:r>
      <w:r w:rsidRPr="00390072">
        <w:rPr>
          <w:rFonts w:ascii="Times New Roman" w:hAnsi="Times New Roman" w:cs="Times New Roman"/>
          <w:b/>
          <w:color w:val="000000"/>
          <w:sz w:val="24"/>
          <w:szCs w:val="24"/>
          <w:lang w:val="en-US" w:bidi="hi-IN"/>
        </w:rPr>
        <w:t xml:space="preserve">, </w:t>
      </w:r>
      <w:r>
        <w:rPr>
          <w:rFonts w:ascii="Times New Roman" w:hAnsi="Times New Roman" w:cs="Times New Roman"/>
          <w:b/>
          <w:color w:val="000000"/>
          <w:sz w:val="24"/>
          <w:szCs w:val="24"/>
          <w:lang w:val="en-US" w:bidi="hi-IN"/>
        </w:rPr>
        <w:t>Delhi</w:t>
      </w:r>
    </w:p>
    <w:p w14:paraId="54630D32" w14:textId="77777777" w:rsidR="00714C35" w:rsidRPr="00390072" w:rsidRDefault="005D1DDD" w:rsidP="00DC49E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  <w:lang w:val="en-US" w:bidi="hi-IN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lang w:val="en-US" w:bidi="hi-IN"/>
        </w:rPr>
        <w:t xml:space="preserve">Lecture 5 - </w:t>
      </w:r>
      <w:r w:rsidR="00714C35">
        <w:rPr>
          <w:rFonts w:ascii="Times New Roman" w:hAnsi="Times New Roman" w:cs="Times New Roman"/>
          <w:b/>
          <w:color w:val="000000"/>
          <w:sz w:val="24"/>
          <w:szCs w:val="24"/>
          <w:lang w:val="en-US" w:bidi="hi-IN"/>
        </w:rPr>
        <w:t>Singl</w:t>
      </w:r>
      <w:r w:rsidR="007174A5">
        <w:rPr>
          <w:rFonts w:ascii="Times New Roman" w:hAnsi="Times New Roman" w:cs="Times New Roman"/>
          <w:b/>
          <w:color w:val="000000"/>
          <w:sz w:val="24"/>
          <w:szCs w:val="24"/>
          <w:lang w:val="en-US" w:bidi="hi-IN"/>
        </w:rPr>
        <w:t>e Phase Uncontrolled Rectifiers</w:t>
      </w:r>
    </w:p>
    <w:p w14:paraId="76FE1472" w14:textId="77777777" w:rsidR="00714C35" w:rsidRDefault="00714C35" w:rsidP="00DC49E5">
      <w:pPr>
        <w:pStyle w:val="Default"/>
        <w:jc w:val="center"/>
        <w:rPr>
          <w:b/>
        </w:rPr>
      </w:pPr>
    </w:p>
    <w:p w14:paraId="0C635F17" w14:textId="77777777" w:rsidR="00714C35" w:rsidRPr="003A2683" w:rsidRDefault="00714C35" w:rsidP="00F37939">
      <w:pPr>
        <w:spacing w:line="240" w:lineRule="auto"/>
        <w:jc w:val="both"/>
        <w:rPr>
          <w:rFonts w:eastAsia="Times New Roman"/>
        </w:rPr>
      </w:pPr>
      <w:r w:rsidRPr="003A2683">
        <w:rPr>
          <w:rFonts w:ascii="Times New Roman" w:eastAsia="Times New Roman" w:hAnsi="Times New Roman"/>
          <w:sz w:val="24"/>
          <w:szCs w:val="24"/>
        </w:rPr>
        <w:t>(</w:t>
      </w:r>
      <w:r w:rsidR="00DC49E5">
        <w:rPr>
          <w:rFonts w:ascii="Times New Roman" w:eastAsia="Times New Roman" w:hAnsi="Times New Roman"/>
          <w:sz w:val="24"/>
          <w:szCs w:val="24"/>
        </w:rPr>
        <w:t>Refer Slide Time</w:t>
      </w:r>
      <w:r w:rsidRPr="003A2683">
        <w:rPr>
          <w:rFonts w:ascii="Times New Roman" w:eastAsia="Times New Roman" w:hAnsi="Times New Roman"/>
          <w:sz w:val="24"/>
          <w:szCs w:val="24"/>
        </w:rPr>
        <w:t>:</w:t>
      </w:r>
      <w:r w:rsidRPr="00A329EE">
        <w:t xml:space="preserve"> </w:t>
      </w:r>
      <w:r w:rsidR="000B0159">
        <w:rPr>
          <w:rFonts w:ascii="Times New Roman" w:eastAsia="Times New Roman" w:hAnsi="Times New Roman"/>
          <w:sz w:val="24"/>
          <w:szCs w:val="24"/>
        </w:rPr>
        <w:t>0:32</w:t>
      </w:r>
      <w:r w:rsidRPr="003A2683">
        <w:rPr>
          <w:rFonts w:ascii="Times New Roman" w:eastAsia="Times New Roman" w:hAnsi="Times New Roman"/>
          <w:sz w:val="24"/>
          <w:szCs w:val="24"/>
        </w:rPr>
        <w:t>)</w:t>
      </w:r>
    </w:p>
    <w:p w14:paraId="5B43AAA1" w14:textId="77777777" w:rsidR="00714C35" w:rsidRPr="003A2683" w:rsidRDefault="004A1D3E" w:rsidP="00F37939">
      <w:pPr>
        <w:spacing w:line="240" w:lineRule="auto"/>
        <w:jc w:val="center"/>
        <w:rPr>
          <w:rFonts w:eastAsia="Times New Roman" w:cs="Vrinda"/>
          <w:szCs w:val="28"/>
        </w:rPr>
      </w:pPr>
      <w:r>
        <w:rPr>
          <w:rFonts w:eastAsia="Times New Roman" w:cs="Vrinda"/>
          <w:szCs w:val="28"/>
        </w:rPr>
        <w:t xml:space="preserve"> </w:t>
      </w:r>
      <w:r w:rsidR="00A8275B">
        <w:rPr>
          <w:rFonts w:eastAsia="Times New Roman" w:cs="Vrinda"/>
          <w:noProof/>
          <w:szCs w:val="28"/>
          <w:lang w:eastAsia="en-IN" w:bidi="hi-IN"/>
        </w:rPr>
        <w:drawing>
          <wp:inline distT="0" distB="0" distL="0" distR="0" wp14:anchorId="245301EF" wp14:editId="1F7DFFCD">
            <wp:extent cx="3657600" cy="2743200"/>
            <wp:effectExtent l="0" t="0" r="0" b="0"/>
            <wp:docPr id="1" name="Picture 1" descr="vlcsnap-0000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lcsnap-00001"/>
                    <pic:cNvPicPr preferRelativeResize="0">
                      <a:picLocks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5C1F2" w14:textId="384F06E2" w:rsidR="00714C35" w:rsidRDefault="00714C35" w:rsidP="00714C3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re going to start on the power electronic</w:t>
      </w:r>
      <w:r w:rsidR="00E83411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circuits today. </w:t>
      </w:r>
      <w:r w:rsidR="001B2241">
        <w:rPr>
          <w:rFonts w:ascii="Times New Roman" w:hAnsi="Times New Roman" w:cs="Times New Roman"/>
          <w:sz w:val="24"/>
          <w:szCs w:val="24"/>
        </w:rPr>
        <w:t>So, we</w:t>
      </w:r>
      <w:r>
        <w:rPr>
          <w:rFonts w:ascii="Times New Roman" w:hAnsi="Times New Roman" w:cs="Times New Roman"/>
          <w:sz w:val="24"/>
          <w:szCs w:val="24"/>
        </w:rPr>
        <w:t xml:space="preserve"> will start </w:t>
      </w:r>
      <w:r w:rsidR="00837384">
        <w:rPr>
          <w:rFonts w:ascii="Times New Roman" w:hAnsi="Times New Roman" w:cs="Times New Roman"/>
          <w:sz w:val="24"/>
          <w:szCs w:val="24"/>
        </w:rPr>
        <w:t xml:space="preserve">off </w:t>
      </w:r>
      <w:r>
        <w:rPr>
          <w:rFonts w:ascii="Times New Roman" w:hAnsi="Times New Roman" w:cs="Times New Roman"/>
          <w:sz w:val="24"/>
          <w:szCs w:val="24"/>
        </w:rPr>
        <w:t xml:space="preserve">from single phase rectifiers. I am going to start off with the simplest of circuits, which is </w:t>
      </w:r>
      <w:r w:rsidR="00321283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diode half wave rectifier. And first to understand the basic working, I am going to explain it with resistive load, then we will go over to inductive load, then probably RLE load and so on and so forth. So, I am looking at a power supply which is normally 230 volts</w:t>
      </w:r>
      <w:r w:rsidR="005E750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ingle phase 50 hertz AC, this is what normally we use if we are talking about single phase AC.</w:t>
      </w:r>
    </w:p>
    <w:p w14:paraId="681E4A7C" w14:textId="3FD94A62" w:rsidR="00714C35" w:rsidRDefault="00714C35" w:rsidP="00714C3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 I am assuming that we are taking it from the power grid and here I am going to put the diode and here is the load, which is a resistive load. And when we consider the diode, compared to 230 volts</w:t>
      </w:r>
      <w:r w:rsidR="001B2241">
        <w:rPr>
          <w:rFonts w:ascii="Times New Roman" w:hAnsi="Times New Roman" w:cs="Times New Roman"/>
          <w:sz w:val="24"/>
          <w:szCs w:val="24"/>
        </w:rPr>
        <w:t xml:space="preserve">, 0.7 volts is very </w:t>
      </w:r>
      <w:proofErr w:type="spellStart"/>
      <w:r w:rsidR="001B2241">
        <w:rPr>
          <w:rFonts w:ascii="Times New Roman" w:hAnsi="Times New Roman" w:cs="Times New Roman"/>
          <w:sz w:val="24"/>
          <w:szCs w:val="24"/>
        </w:rPr>
        <w:t>very</w:t>
      </w:r>
      <w:proofErr w:type="spellEnd"/>
      <w:r w:rsidR="001B2241">
        <w:rPr>
          <w:rFonts w:ascii="Times New Roman" w:hAnsi="Times New Roman" w:cs="Times New Roman"/>
          <w:sz w:val="24"/>
          <w:szCs w:val="24"/>
        </w:rPr>
        <w:t xml:space="preserve"> small. So </w:t>
      </w:r>
      <w:r>
        <w:rPr>
          <w:rFonts w:ascii="Times New Roman" w:hAnsi="Times New Roman" w:cs="Times New Roman"/>
          <w:sz w:val="24"/>
          <w:szCs w:val="24"/>
        </w:rPr>
        <w:t>I am literally going to take it as though it is ideal diode, hardly any voltage drop across the diode. So, diode voltage drop V forward vo</w:t>
      </w:r>
      <w:r w:rsidR="00FD34A0">
        <w:rPr>
          <w:rFonts w:ascii="Times New Roman" w:hAnsi="Times New Roman" w:cs="Times New Roman"/>
          <w:sz w:val="24"/>
          <w:szCs w:val="24"/>
        </w:rPr>
        <w:t xml:space="preserve">ltage drop for the </w:t>
      </w:r>
      <w:r w:rsidR="00321283">
        <w:rPr>
          <w:rFonts w:ascii="Times New Roman" w:hAnsi="Times New Roman" w:cs="Times New Roman"/>
          <w:sz w:val="24"/>
          <w:szCs w:val="24"/>
        </w:rPr>
        <w:t>diode. I</w:t>
      </w:r>
      <w:r>
        <w:rPr>
          <w:rFonts w:ascii="Times New Roman" w:hAnsi="Times New Roman" w:cs="Times New Roman"/>
          <w:sz w:val="24"/>
          <w:szCs w:val="24"/>
        </w:rPr>
        <w:t xml:space="preserve"> am assuming it to be approximately 0, I am not going to take into account 0.7 volts because compared to 230 volts AC, </w:t>
      </w:r>
      <w:r w:rsidR="00ED4FF6">
        <w:rPr>
          <w:rFonts w:ascii="Times New Roman" w:hAnsi="Times New Roman" w:cs="Times New Roman"/>
          <w:sz w:val="24"/>
          <w:szCs w:val="24"/>
        </w:rPr>
        <w:t>this is negligibly small</w:t>
      </w:r>
      <w:r w:rsidR="00F20FD4">
        <w:rPr>
          <w:rFonts w:ascii="Times New Roman" w:hAnsi="Times New Roman" w:cs="Times New Roman"/>
          <w:sz w:val="24"/>
          <w:szCs w:val="24"/>
        </w:rPr>
        <w:t>.</w:t>
      </w:r>
    </w:p>
    <w:p w14:paraId="6D1C74A0" w14:textId="77777777" w:rsidR="00714C35" w:rsidRDefault="00714C35" w:rsidP="00714C3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, if I draw the waveform, I am going to have basically a sinusoidal voltage that </w:t>
      </w:r>
      <w:r w:rsidR="0092615D">
        <w:rPr>
          <w:rFonts w:ascii="Times New Roman" w:hAnsi="Times New Roman" w:cs="Times New Roman"/>
          <w:sz w:val="24"/>
          <w:szCs w:val="24"/>
        </w:rPr>
        <w:t>is being</w:t>
      </w:r>
      <w:r>
        <w:rPr>
          <w:rFonts w:ascii="Times New Roman" w:hAnsi="Times New Roman" w:cs="Times New Roman"/>
          <w:sz w:val="24"/>
          <w:szCs w:val="24"/>
        </w:rPr>
        <w:t xml:space="preserve"> applied to this particular diode circuit. So, diode will conduct whenever I am going to have positive here and negative here. When it is forward biased, it is going to conduct and that will happen only during positive half cycle. So, I am going to have essentially conducting exactly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at the beginning of the positive half cycle assuming that the forward voltage drop is negligible, forward biasing voltage I am assuming almost </w:t>
      </w:r>
      <w:r w:rsidR="0065033D">
        <w:rPr>
          <w:rFonts w:ascii="Times New Roman" w:hAnsi="Times New Roman" w:cs="Times New Roman"/>
          <w:sz w:val="24"/>
          <w:szCs w:val="24"/>
        </w:rPr>
        <w:t xml:space="preserve">as </w:t>
      </w:r>
      <w:r w:rsidR="00BD788C">
        <w:rPr>
          <w:rFonts w:ascii="Times New Roman" w:hAnsi="Times New Roman" w:cs="Times New Roman"/>
          <w:sz w:val="24"/>
          <w:szCs w:val="24"/>
        </w:rPr>
        <w:t>0 volts</w:t>
      </w:r>
      <w:r w:rsidR="00FE1D76">
        <w:rPr>
          <w:rFonts w:ascii="Times New Roman" w:hAnsi="Times New Roman" w:cs="Times New Roman"/>
          <w:sz w:val="24"/>
          <w:szCs w:val="24"/>
        </w:rPr>
        <w:t>.</w:t>
      </w:r>
    </w:p>
    <w:p w14:paraId="77B30872" w14:textId="77777777" w:rsidR="00714C35" w:rsidRDefault="00714C35" w:rsidP="00714C3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f course</w:t>
      </w:r>
      <w:r w:rsidR="006F30E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you require 0.7 but I am assuming that that is negligible, so I am going to have the diode conduct and I am going to have the diode stop conducting exactly at this point, so this is actually </w:t>
      </w:r>
      <w:r w:rsidR="006C43A7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current I. So, the current is exactly going to follow the wave shape of voltage itself, there is hardly any difference because I am going to have essentially V, if I call this as V</w:t>
      </w:r>
      <w:r w:rsidRPr="00E42533">
        <w:rPr>
          <w:rFonts w:ascii="Times New Roman" w:hAnsi="Times New Roman" w:cs="Times New Roman"/>
          <w:sz w:val="24"/>
          <w:szCs w:val="24"/>
          <w:vertAlign w:val="subscript"/>
        </w:rPr>
        <w:t>AC</w:t>
      </w:r>
      <w:r>
        <w:rPr>
          <w:rFonts w:ascii="Times New Roman" w:hAnsi="Times New Roman" w:cs="Times New Roman"/>
          <w:sz w:val="24"/>
          <w:szCs w:val="24"/>
        </w:rPr>
        <w:t>, so I should say V</w:t>
      </w:r>
      <w:r w:rsidRPr="00E42533">
        <w:rPr>
          <w:rFonts w:ascii="Times New Roman" w:hAnsi="Times New Roman" w:cs="Times New Roman"/>
          <w:sz w:val="24"/>
          <w:szCs w:val="24"/>
          <w:vertAlign w:val="subscript"/>
        </w:rPr>
        <w:t>AC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42533">
        <w:rPr>
          <w:rFonts w:ascii="Times New Roman" w:hAnsi="Times New Roman" w:cs="Times New Roman"/>
          <w:sz w:val="24"/>
          <w:szCs w:val="24"/>
        </w:rPr>
        <w:t>=</w:t>
      </w:r>
      <w:r w:rsidR="00C146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14612">
        <w:rPr>
          <w:rFonts w:ascii="Times New Roman" w:hAnsi="Times New Roman" w:cs="Times New Roman"/>
          <w:sz w:val="24"/>
          <w:szCs w:val="24"/>
        </w:rPr>
        <w:t>V</w:t>
      </w:r>
      <w:r w:rsidR="00112FC1" w:rsidRPr="00E42533">
        <w:rPr>
          <w:rFonts w:ascii="Times New Roman" w:hAnsi="Times New Roman" w:cs="Times New Roman"/>
          <w:sz w:val="24"/>
          <w:szCs w:val="24"/>
          <w:vertAlign w:val="subscript"/>
        </w:rPr>
        <w:t>load</w:t>
      </w:r>
      <w:proofErr w:type="spellEnd"/>
      <w:r w:rsidR="00112FC1">
        <w:rPr>
          <w:rFonts w:ascii="Times New Roman" w:hAnsi="Times New Roman" w:cs="Times New Roman"/>
          <w:sz w:val="24"/>
          <w:szCs w:val="24"/>
        </w:rPr>
        <w:t xml:space="preserve"> w</w:t>
      </w:r>
      <w:r>
        <w:rPr>
          <w:rFonts w:ascii="Times New Roman" w:hAnsi="Times New Roman" w:cs="Times New Roman"/>
          <w:sz w:val="24"/>
          <w:szCs w:val="24"/>
        </w:rPr>
        <w:t xml:space="preserve">hen diode is conducting, </w:t>
      </w:r>
      <w:r w:rsidR="00F75EAC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hich </w:t>
      </w:r>
      <w:r w:rsidR="009F530A">
        <w:rPr>
          <w:rFonts w:ascii="Times New Roman" w:hAnsi="Times New Roman" w:cs="Times New Roman"/>
          <w:sz w:val="24"/>
          <w:szCs w:val="24"/>
        </w:rPr>
        <w:t xml:space="preserve">is also incidentally equal to </w:t>
      </w:r>
      <w:proofErr w:type="spellStart"/>
      <w:r w:rsidR="009F530A">
        <w:rPr>
          <w:rFonts w:ascii="Times New Roman" w:hAnsi="Times New Roman" w:cs="Times New Roman"/>
          <w:sz w:val="24"/>
          <w:szCs w:val="24"/>
        </w:rPr>
        <w:t>R</w:t>
      </w:r>
      <w:r w:rsidR="00344F09">
        <w:rPr>
          <w:rFonts w:ascii="Times New Roman" w:hAnsi="Times New Roman" w:cs="Times New Roman"/>
          <w:sz w:val="24"/>
          <w:szCs w:val="24"/>
        </w:rPr>
        <w:t>i</w:t>
      </w:r>
      <w:r w:rsidRPr="00344F09">
        <w:rPr>
          <w:rFonts w:ascii="Times New Roman" w:hAnsi="Times New Roman" w:cs="Times New Roman"/>
          <w:sz w:val="24"/>
          <w:szCs w:val="24"/>
          <w:vertAlign w:val="subscript"/>
        </w:rPr>
        <w:t>load</w:t>
      </w:r>
      <w:proofErr w:type="spellEnd"/>
      <w:r>
        <w:rPr>
          <w:rFonts w:ascii="Times New Roman" w:hAnsi="Times New Roman" w:cs="Times New Roman"/>
          <w:sz w:val="24"/>
          <w:szCs w:val="24"/>
        </w:rPr>
        <w:t>, if I me call this as R.</w:t>
      </w:r>
    </w:p>
    <w:p w14:paraId="2A57F407" w14:textId="77777777" w:rsidR="00714C35" w:rsidRDefault="00DE79C6" w:rsidP="00714C3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, because of which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="00714C35" w:rsidRPr="00DE79C6">
        <w:rPr>
          <w:rFonts w:ascii="Times New Roman" w:hAnsi="Times New Roman" w:cs="Times New Roman"/>
          <w:sz w:val="24"/>
          <w:szCs w:val="24"/>
          <w:vertAlign w:val="subscript"/>
        </w:rPr>
        <w:t>load</w:t>
      </w:r>
      <w:proofErr w:type="spellEnd"/>
      <w:r w:rsidR="00714C35">
        <w:rPr>
          <w:rFonts w:ascii="Times New Roman" w:hAnsi="Times New Roman" w:cs="Times New Roman"/>
          <w:sz w:val="24"/>
          <w:szCs w:val="24"/>
        </w:rPr>
        <w:t xml:space="preserve"> is going to be, whatever is my V</w:t>
      </w:r>
      <w:r w:rsidR="00714C35" w:rsidRPr="00DE79C6">
        <w:rPr>
          <w:rFonts w:ascii="Times New Roman" w:hAnsi="Times New Roman" w:cs="Times New Roman"/>
          <w:sz w:val="24"/>
          <w:szCs w:val="24"/>
          <w:vertAlign w:val="subscript"/>
        </w:rPr>
        <w:t>AC</w:t>
      </w:r>
      <w:r>
        <w:rPr>
          <w:rFonts w:ascii="Times New Roman" w:hAnsi="Times New Roman" w:cs="Times New Roman"/>
          <w:sz w:val="24"/>
          <w:szCs w:val="24"/>
        </w:rPr>
        <w:t>/</w:t>
      </w:r>
      <w:r w:rsidR="00714C35">
        <w:rPr>
          <w:rFonts w:ascii="Times New Roman" w:hAnsi="Times New Roman" w:cs="Times New Roman"/>
          <w:sz w:val="24"/>
          <w:szCs w:val="24"/>
        </w:rPr>
        <w:t xml:space="preserve">R, so the wave shapes are exactly </w:t>
      </w:r>
      <w:proofErr w:type="gramStart"/>
      <w:r w:rsidR="00714C35">
        <w:rPr>
          <w:rFonts w:ascii="Times New Roman" w:hAnsi="Times New Roman" w:cs="Times New Roman"/>
          <w:sz w:val="24"/>
          <w:szCs w:val="24"/>
        </w:rPr>
        <w:t>similar.</w:t>
      </w:r>
      <w:proofErr w:type="gramEnd"/>
      <w:r w:rsidR="00714C35">
        <w:rPr>
          <w:rFonts w:ascii="Times New Roman" w:hAnsi="Times New Roman" w:cs="Times New Roman"/>
          <w:sz w:val="24"/>
          <w:szCs w:val="24"/>
        </w:rPr>
        <w:t xml:space="preserve"> And if I try to look at the load volt</w:t>
      </w:r>
      <w:r w:rsidR="00A72106">
        <w:rPr>
          <w:rFonts w:ascii="Times New Roman" w:hAnsi="Times New Roman" w:cs="Times New Roman"/>
          <w:sz w:val="24"/>
          <w:szCs w:val="24"/>
        </w:rPr>
        <w:t>age, I am going to have exactly</w:t>
      </w:r>
      <w:r w:rsidR="00714C35">
        <w:rPr>
          <w:rFonts w:ascii="Times New Roman" w:hAnsi="Times New Roman" w:cs="Times New Roman"/>
          <w:sz w:val="24"/>
          <w:szCs w:val="24"/>
        </w:rPr>
        <w:t xml:space="preserve"> until here the load voltage will appear and after that it has to be 0</w:t>
      </w:r>
      <w:r w:rsidR="00321283">
        <w:rPr>
          <w:rFonts w:ascii="Times New Roman" w:hAnsi="Times New Roman" w:cs="Times New Roman"/>
          <w:sz w:val="24"/>
          <w:szCs w:val="24"/>
        </w:rPr>
        <w:t xml:space="preserve"> </w:t>
      </w:r>
      <w:r w:rsidR="00BB62E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BB62EE">
        <w:rPr>
          <w:rFonts w:ascii="Times New Roman" w:hAnsi="Times New Roman" w:cs="Times New Roman"/>
          <w:sz w:val="24"/>
          <w:szCs w:val="24"/>
        </w:rPr>
        <w:t>V</w:t>
      </w:r>
      <w:r w:rsidR="00BB62EE" w:rsidRPr="00BB62EE">
        <w:rPr>
          <w:rFonts w:ascii="Times New Roman" w:hAnsi="Times New Roman" w:cs="Times New Roman"/>
          <w:sz w:val="24"/>
          <w:szCs w:val="24"/>
          <w:vertAlign w:val="subscript"/>
        </w:rPr>
        <w:t>load</w:t>
      </w:r>
      <w:proofErr w:type="spellEnd"/>
      <w:r w:rsidR="00BB62EE">
        <w:rPr>
          <w:rFonts w:ascii="Times New Roman" w:hAnsi="Times New Roman" w:cs="Times New Roman"/>
          <w:sz w:val="24"/>
          <w:szCs w:val="24"/>
        </w:rPr>
        <w:t>=0)</w:t>
      </w:r>
      <w:r w:rsidR="00714C35">
        <w:rPr>
          <w:rFonts w:ascii="Times New Roman" w:hAnsi="Times New Roman" w:cs="Times New Roman"/>
          <w:sz w:val="24"/>
          <w:szCs w:val="24"/>
        </w:rPr>
        <w:t xml:space="preserve">. This is how the voltage has to be, I have to essentially 0 </w:t>
      </w:r>
      <w:proofErr w:type="gramStart"/>
      <w:r w:rsidR="00714C35">
        <w:rPr>
          <w:rFonts w:ascii="Times New Roman" w:hAnsi="Times New Roman" w:cs="Times New Roman"/>
          <w:sz w:val="24"/>
          <w:szCs w:val="24"/>
        </w:rPr>
        <w:t>voltage</w:t>
      </w:r>
      <w:proofErr w:type="gramEnd"/>
      <w:r w:rsidR="00714C35">
        <w:rPr>
          <w:rFonts w:ascii="Times New Roman" w:hAnsi="Times New Roman" w:cs="Times New Roman"/>
          <w:sz w:val="24"/>
          <w:szCs w:val="24"/>
        </w:rPr>
        <w:t xml:space="preserve"> whenever it is reverse biased. So, this is between when </w:t>
      </w:r>
      <m:oMath>
        <m:r>
          <w:rPr>
            <w:rFonts w:ascii="Cambria Math" w:hAnsi="Cambria Math" w:cs="Times New Roman"/>
            <w:sz w:val="24"/>
            <w:szCs w:val="24"/>
          </w:rPr>
          <m:t>ωt</m:t>
        </m:r>
      </m:oMath>
      <w:r w:rsidR="00714C35">
        <w:rPr>
          <w:rFonts w:ascii="Times New Roman" w:hAnsi="Times New Roman" w:cs="Times New Roman"/>
          <w:sz w:val="24"/>
          <w:szCs w:val="24"/>
        </w:rPr>
        <w:t xml:space="preserve">, if I say this is </w:t>
      </w:r>
      <m:oMath>
        <m:r>
          <w:rPr>
            <w:rFonts w:ascii="Cambria Math" w:hAnsi="Cambria Math" w:cs="Times New Roman"/>
            <w:sz w:val="24"/>
            <w:szCs w:val="24"/>
          </w:rPr>
          <m:t>ωt</m:t>
        </m:r>
      </m:oMath>
      <w:r w:rsidR="00714C35">
        <w:rPr>
          <w:rFonts w:ascii="Times New Roman" w:hAnsi="Times New Roman" w:cs="Times New Roman"/>
          <w:sz w:val="24"/>
          <w:szCs w:val="24"/>
        </w:rPr>
        <w:t xml:space="preserve">, then 0 to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ωt </m:t>
        </m:r>
      </m:oMath>
      <w:r w:rsidR="00714C35">
        <w:rPr>
          <w:rFonts w:ascii="Times New Roman" w:hAnsi="Times New Roman" w:cs="Times New Roman"/>
          <w:sz w:val="24"/>
          <w:szCs w:val="24"/>
        </w:rPr>
        <w:t xml:space="preserve">until </w:t>
      </w:r>
      <m:oMath>
        <m:r>
          <w:rPr>
            <w:rFonts w:ascii="Cambria Math" w:hAnsi="Cambria Math" w:cs="Times New Roman"/>
            <w:sz w:val="24"/>
            <w:szCs w:val="24"/>
          </w:rPr>
          <m:t>π</m:t>
        </m:r>
      </m:oMath>
      <w:r w:rsidR="00714C35">
        <w:rPr>
          <w:rFonts w:ascii="Times New Roman" w:hAnsi="Times New Roman" w:cs="Times New Roman"/>
          <w:sz w:val="24"/>
          <w:szCs w:val="24"/>
        </w:rPr>
        <w:t xml:space="preserve"> and I am going to have V</w:t>
      </w:r>
      <w:r w:rsidR="00714C35" w:rsidRPr="00C061C9">
        <w:rPr>
          <w:rFonts w:ascii="Times New Roman" w:hAnsi="Times New Roman" w:cs="Times New Roman"/>
          <w:sz w:val="24"/>
          <w:szCs w:val="24"/>
          <w:vertAlign w:val="subscript"/>
        </w:rPr>
        <w:t>load</w:t>
      </w:r>
      <w:r w:rsidR="00714C35">
        <w:rPr>
          <w:rFonts w:ascii="Times New Roman" w:hAnsi="Times New Roman" w:cs="Times New Roman"/>
          <w:sz w:val="24"/>
          <w:szCs w:val="24"/>
        </w:rPr>
        <w:t xml:space="preserve"> equal to 0, then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ωt </m:t>
        </m:r>
      </m:oMath>
      <w:r w:rsidR="00714C35">
        <w:rPr>
          <w:rFonts w:ascii="Times New Roman" w:hAnsi="Times New Roman" w:cs="Times New Roman"/>
          <w:sz w:val="24"/>
          <w:szCs w:val="24"/>
        </w:rPr>
        <w:t xml:space="preserve">is between </w:t>
      </w:r>
      <m:oMath>
        <m:r>
          <w:rPr>
            <w:rFonts w:ascii="Cambria Math" w:hAnsi="Cambria Math" w:cs="Times New Roman"/>
            <w:sz w:val="24"/>
            <w:szCs w:val="24"/>
          </w:rPr>
          <m:t>π</m:t>
        </m:r>
      </m:oMath>
      <w:r w:rsidR="00714C35">
        <w:rPr>
          <w:rFonts w:ascii="Times New Roman" w:hAnsi="Times New Roman" w:cs="Times New Roman"/>
          <w:sz w:val="24"/>
          <w:szCs w:val="24"/>
        </w:rPr>
        <w:t xml:space="preserve"> and 2</w:t>
      </w:r>
      <m:oMath>
        <m:r>
          <w:rPr>
            <w:rFonts w:ascii="Cambria Math" w:hAnsi="Cambria Math" w:cs="Times New Roman"/>
            <w:sz w:val="24"/>
            <w:szCs w:val="24"/>
          </w:rPr>
          <m:t>π</m:t>
        </m:r>
      </m:oMath>
      <w:r w:rsidR="00714C35">
        <w:rPr>
          <w:rFonts w:ascii="Times New Roman" w:hAnsi="Times New Roman" w:cs="Times New Roman"/>
          <w:sz w:val="24"/>
          <w:szCs w:val="24"/>
        </w:rPr>
        <w:t>.</w:t>
      </w:r>
    </w:p>
    <w:p w14:paraId="0B3978B4" w14:textId="4BF413C5" w:rsidR="00321283" w:rsidRDefault="00714C35" w:rsidP="00714C3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, this is going to be the load voltage</w:t>
      </w:r>
      <w:r w:rsidR="001B224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I should say this is supply v</w:t>
      </w:r>
      <w:r w:rsidR="00777A48">
        <w:rPr>
          <w:rFonts w:ascii="Times New Roman" w:hAnsi="Times New Roman" w:cs="Times New Roman"/>
          <w:sz w:val="24"/>
          <w:szCs w:val="24"/>
        </w:rPr>
        <w:t>oltage and this is load voltage</w:t>
      </w:r>
      <w:r w:rsidR="00C80967">
        <w:rPr>
          <w:rFonts w:ascii="Times New Roman" w:hAnsi="Times New Roman" w:cs="Times New Roman"/>
          <w:sz w:val="24"/>
          <w:szCs w:val="24"/>
        </w:rPr>
        <w:t>.</w:t>
      </w:r>
      <w:r w:rsidR="0032128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this is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π </m:t>
        </m:r>
      </m:oMath>
      <w:r>
        <w:rPr>
          <w:rFonts w:ascii="Times New Roman" w:hAnsi="Times New Roman" w:cs="Times New Roman"/>
          <w:sz w:val="24"/>
          <w:szCs w:val="24"/>
        </w:rPr>
        <w:t>and this is 2</w:t>
      </w:r>
      <m:oMath>
        <m:r>
          <w:rPr>
            <w:rFonts w:ascii="Cambria Math" w:hAnsi="Cambria Math" w:cs="Times New Roman"/>
            <w:sz w:val="24"/>
            <w:szCs w:val="24"/>
          </w:rPr>
          <m:t>π</m:t>
        </m:r>
      </m:oMath>
      <w:r>
        <w:rPr>
          <w:rFonts w:ascii="Times New Roman" w:hAnsi="Times New Roman" w:cs="Times New Roman"/>
          <w:sz w:val="24"/>
          <w:szCs w:val="24"/>
        </w:rPr>
        <w:t xml:space="preserve">. So, I can calculate of course, you guys might have done it already in some other course that </w:t>
      </w:r>
      <w:r w:rsidR="00C80967">
        <w:rPr>
          <w:rFonts w:ascii="Times New Roman" w:hAnsi="Times New Roman" w:cs="Times New Roman"/>
          <w:sz w:val="24"/>
          <w:szCs w:val="24"/>
        </w:rPr>
        <w:t>is</w:t>
      </w:r>
      <w:r w:rsidR="00321283">
        <w:rPr>
          <w:rFonts w:ascii="Times New Roman" w:hAnsi="Times New Roman" w:cs="Times New Roman"/>
          <w:sz w:val="24"/>
          <w:szCs w:val="24"/>
        </w:rPr>
        <w:t xml:space="preserve">,  </w:t>
      </w:r>
    </w:p>
    <w:p w14:paraId="36D841CC" w14:textId="70A42487" w:rsidR="00C80967" w:rsidRDefault="00321283" w:rsidP="003212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</m:t>
            </m:r>
          </m:den>
        </m:f>
        <m:nary>
          <m:naryPr>
            <m:limLoc m:val="undOvr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 xml:space="preserve">sinωt)dωt  </m:t>
            </m:r>
          </m:e>
        </m:nary>
      </m:oMath>
      <w:r w:rsidR="00C80967">
        <w:rPr>
          <w:rFonts w:ascii="Times New Roman" w:hAnsi="Times New Roman" w:cs="Times New Roman"/>
          <w:sz w:val="24"/>
          <w:szCs w:val="24"/>
        </w:rPr>
        <w:t>=V</w:t>
      </w:r>
      <w:r w:rsidR="00C80967" w:rsidRPr="00C80967">
        <w:rPr>
          <w:rFonts w:ascii="Times New Roman" w:hAnsi="Times New Roman" w:cs="Times New Roman"/>
          <w:sz w:val="24"/>
          <w:szCs w:val="24"/>
          <w:vertAlign w:val="subscript"/>
        </w:rPr>
        <w:t>dc</w:t>
      </w:r>
      <w:r w:rsidR="00C80967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C80967">
        <w:rPr>
          <w:rFonts w:ascii="Times New Roman" w:hAnsi="Times New Roman" w:cs="Times New Roman"/>
          <w:sz w:val="24"/>
          <w:szCs w:val="24"/>
        </w:rPr>
        <w:t xml:space="preserve">(o/p) </w:t>
      </w:r>
    </w:p>
    <w:p w14:paraId="2160EFA0" w14:textId="77777777" w:rsidR="00C80967" w:rsidRDefault="00C80967" w:rsidP="0032128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</w:t>
      </w:r>
      <w:r w:rsidR="0032128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=</w:t>
      </w:r>
      <w:proofErr w:type="spellStart"/>
      <w:r>
        <w:rPr>
          <w:rFonts w:ascii="Times New Roman" w:hAnsi="Times New Roman" w:cs="Times New Roman"/>
          <w:sz w:val="24"/>
          <w:szCs w:val="24"/>
        </w:rPr>
        <w:t>V</w:t>
      </w:r>
      <w:r w:rsidRPr="00C80967">
        <w:rPr>
          <w:rFonts w:ascii="Times New Roman" w:hAnsi="Times New Roman" w:cs="Times New Roman"/>
          <w:sz w:val="24"/>
          <w:szCs w:val="24"/>
          <w:vertAlign w:val="subscript"/>
        </w:rPr>
        <w:t>load</w:t>
      </w:r>
      <w:proofErr w:type="spellEnd"/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average)</w:t>
      </w:r>
    </w:p>
    <w:p w14:paraId="1ED58FAA" w14:textId="77777777" w:rsidR="00567B7A" w:rsidRDefault="00C80967" w:rsidP="0032128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=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den>
        </m:f>
      </m:oMath>
    </w:p>
    <w:p w14:paraId="01F52BA0" w14:textId="77777777" w:rsidR="00714C35" w:rsidRDefault="00714C35" w:rsidP="00714C3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s going to be the value of voltage that I am getting from the half wave diode rectifier, provided I have a resist</w:t>
      </w:r>
      <w:r w:rsidR="006C3093">
        <w:rPr>
          <w:rFonts w:ascii="Times New Roman" w:hAnsi="Times New Roman" w:cs="Times New Roman"/>
          <w:sz w:val="24"/>
          <w:szCs w:val="24"/>
        </w:rPr>
        <w:t>ance</w:t>
      </w:r>
      <w:r>
        <w:rPr>
          <w:rFonts w:ascii="Times New Roman" w:hAnsi="Times New Roman" w:cs="Times New Roman"/>
          <w:sz w:val="24"/>
          <w:szCs w:val="24"/>
        </w:rPr>
        <w:t xml:space="preserve"> load. And if I try to look at</w:t>
      </w:r>
      <w:r w:rsidR="00FD17FA">
        <w:rPr>
          <w:rFonts w:ascii="Times New Roman" w:hAnsi="Times New Roman" w:cs="Times New Roman"/>
          <w:sz w:val="24"/>
          <w:szCs w:val="24"/>
        </w:rPr>
        <w:t>,</w:t>
      </w:r>
      <w:r w:rsidR="002D61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="00FD17FA">
        <w:rPr>
          <w:rFonts w:ascii="Times New Roman" w:hAnsi="Times New Roman" w:cs="Times New Roman"/>
          <w:sz w:val="24"/>
          <w:szCs w:val="24"/>
          <w:vertAlign w:val="subscript"/>
        </w:rPr>
        <w:t>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="00FD17FA">
        <w:rPr>
          <w:rFonts w:ascii="Times New Roman" w:hAnsi="Times New Roman" w:cs="Times New Roman"/>
          <w:sz w:val="24"/>
          <w:szCs w:val="24"/>
          <w:vertAlign w:val="subscript"/>
        </w:rPr>
        <w:t>load</w:t>
      </w:r>
      <w:proofErr w:type="spellEnd"/>
      <w:r w:rsidR="00FD17FA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FD17FA"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av</w:t>
      </w:r>
      <w:r w:rsidR="00FD17FA">
        <w:rPr>
          <w:rFonts w:ascii="Times New Roman" w:hAnsi="Times New Roman" w:cs="Times New Roman"/>
          <w:sz w:val="24"/>
          <w:szCs w:val="24"/>
        </w:rPr>
        <w:t>g</w:t>
      </w:r>
      <w:proofErr w:type="spellEnd"/>
      <w:proofErr w:type="gramStart"/>
      <w:r w:rsidR="00FD17FA">
        <w:rPr>
          <w:rFonts w:ascii="Times New Roman" w:hAnsi="Times New Roman" w:cs="Times New Roman"/>
          <w:sz w:val="24"/>
          <w:szCs w:val="24"/>
        </w:rPr>
        <w:t>)=</w:t>
      </w:r>
      <w:proofErr w:type="gramEnd"/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πR</m:t>
            </m:r>
          </m:den>
        </m:f>
      </m:oMath>
      <w:r w:rsidR="00DD3216">
        <w:rPr>
          <w:rFonts w:ascii="Times New Roman" w:hAnsi="Times New Roman" w:cs="Times New Roman"/>
          <w:sz w:val="24"/>
          <w:szCs w:val="24"/>
        </w:rPr>
        <w:t>. Because</w:t>
      </w:r>
      <w:r>
        <w:rPr>
          <w:rFonts w:ascii="Times New Roman" w:hAnsi="Times New Roman" w:cs="Times New Roman"/>
          <w:sz w:val="24"/>
          <w:szCs w:val="24"/>
        </w:rPr>
        <w:t xml:space="preserve"> it is only related by the resistance, nothing more than that. So, obviously although this is an average DC voltage, th</w:t>
      </w:r>
      <w:r w:rsidR="00DD3216">
        <w:rPr>
          <w:rFonts w:ascii="Times New Roman" w:hAnsi="Times New Roman" w:cs="Times New Roman"/>
          <w:sz w:val="24"/>
          <w:szCs w:val="24"/>
        </w:rPr>
        <w:t>at</w:t>
      </w:r>
      <w:r w:rsidR="00512CE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 DC component as well as AC component, I am not going to have the voltage</w:t>
      </w:r>
      <w:r w:rsidR="00BB03C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mpletely steady, it is continuously oscillating. In fact it is going from 0 </w:t>
      </w:r>
      <w:proofErr w:type="gramStart"/>
      <w:r>
        <w:rPr>
          <w:rFonts w:ascii="Times New Roman" w:hAnsi="Times New Roman" w:cs="Times New Roman"/>
          <w:sz w:val="24"/>
          <w:szCs w:val="24"/>
        </w:rPr>
        <w:t>valu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o peak value and again 0 value and persists at 0 value for another half cycle.</w:t>
      </w:r>
    </w:p>
    <w:sectPr w:rsidR="00714C35" w:rsidSect="002606D5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2B67FE" w14:textId="77777777" w:rsidR="00C77F03" w:rsidRDefault="00C77F03" w:rsidP="00C54D9E">
      <w:pPr>
        <w:spacing w:after="0" w:line="240" w:lineRule="auto"/>
      </w:pPr>
      <w:r>
        <w:separator/>
      </w:r>
    </w:p>
  </w:endnote>
  <w:endnote w:type="continuationSeparator" w:id="0">
    <w:p w14:paraId="0C326759" w14:textId="77777777" w:rsidR="00C77F03" w:rsidRDefault="00C77F03" w:rsidP="00C54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rinda">
    <w:panose1 w:val="020B0502040204020203"/>
    <w:charset w:val="01"/>
    <w:family w:val="roman"/>
    <w:notTrueType/>
    <w:pitch w:val="variable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D1608D3" w14:textId="77777777" w:rsidR="00C77F03" w:rsidRDefault="00C77F03" w:rsidP="00C54D9E">
      <w:pPr>
        <w:spacing w:after="0" w:line="240" w:lineRule="auto"/>
      </w:pPr>
      <w:r>
        <w:separator/>
      </w:r>
    </w:p>
  </w:footnote>
  <w:footnote w:type="continuationSeparator" w:id="0">
    <w:p w14:paraId="7850FC3D" w14:textId="77777777" w:rsidR="00C77F03" w:rsidRDefault="00C77F03" w:rsidP="00C54D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tzAwMjQwMTY2MDNR0lEKTi0uzszPAykwrAUAylzJUSwAAAA="/>
    <w:docVar w:name="dgnword-docGUID" w:val="{B52133B7-8993-425C-A637-062D003B437D}"/>
    <w:docVar w:name="dgnword-eventsink" w:val="6237280"/>
  </w:docVars>
  <w:rsids>
    <w:rsidRoot w:val="00294991"/>
    <w:rsid w:val="0000082E"/>
    <w:rsid w:val="000013EE"/>
    <w:rsid w:val="00001CCB"/>
    <w:rsid w:val="00005BC0"/>
    <w:rsid w:val="00010EC2"/>
    <w:rsid w:val="00011594"/>
    <w:rsid w:val="00011F9B"/>
    <w:rsid w:val="00013B66"/>
    <w:rsid w:val="00014F4B"/>
    <w:rsid w:val="00015184"/>
    <w:rsid w:val="00017B05"/>
    <w:rsid w:val="00017B78"/>
    <w:rsid w:val="000213EE"/>
    <w:rsid w:val="00021FDD"/>
    <w:rsid w:val="0002449F"/>
    <w:rsid w:val="00025B31"/>
    <w:rsid w:val="00025F87"/>
    <w:rsid w:val="000309F0"/>
    <w:rsid w:val="000331B7"/>
    <w:rsid w:val="000347A4"/>
    <w:rsid w:val="00037596"/>
    <w:rsid w:val="00040BD9"/>
    <w:rsid w:val="00041E5B"/>
    <w:rsid w:val="000423A4"/>
    <w:rsid w:val="00043811"/>
    <w:rsid w:val="0004387C"/>
    <w:rsid w:val="0004501B"/>
    <w:rsid w:val="00045C90"/>
    <w:rsid w:val="00046925"/>
    <w:rsid w:val="00046945"/>
    <w:rsid w:val="000506AE"/>
    <w:rsid w:val="000519D8"/>
    <w:rsid w:val="000555D3"/>
    <w:rsid w:val="000564F4"/>
    <w:rsid w:val="0005681B"/>
    <w:rsid w:val="00057684"/>
    <w:rsid w:val="00060D68"/>
    <w:rsid w:val="00063879"/>
    <w:rsid w:val="00063F5D"/>
    <w:rsid w:val="000700C5"/>
    <w:rsid w:val="000701EC"/>
    <w:rsid w:val="00070A00"/>
    <w:rsid w:val="00071031"/>
    <w:rsid w:val="00071C01"/>
    <w:rsid w:val="0007259D"/>
    <w:rsid w:val="00075532"/>
    <w:rsid w:val="000765D8"/>
    <w:rsid w:val="00077973"/>
    <w:rsid w:val="00081627"/>
    <w:rsid w:val="0008332E"/>
    <w:rsid w:val="00085B61"/>
    <w:rsid w:val="00090552"/>
    <w:rsid w:val="00090916"/>
    <w:rsid w:val="00090A57"/>
    <w:rsid w:val="000926FD"/>
    <w:rsid w:val="000928E5"/>
    <w:rsid w:val="00092C3C"/>
    <w:rsid w:val="00096AD0"/>
    <w:rsid w:val="000A0C45"/>
    <w:rsid w:val="000A1729"/>
    <w:rsid w:val="000A4588"/>
    <w:rsid w:val="000A525F"/>
    <w:rsid w:val="000A7C1A"/>
    <w:rsid w:val="000B0159"/>
    <w:rsid w:val="000B212C"/>
    <w:rsid w:val="000B41A6"/>
    <w:rsid w:val="000C146B"/>
    <w:rsid w:val="000C2547"/>
    <w:rsid w:val="000C4516"/>
    <w:rsid w:val="000C67E7"/>
    <w:rsid w:val="000C7ABC"/>
    <w:rsid w:val="000C7CDD"/>
    <w:rsid w:val="000D03CC"/>
    <w:rsid w:val="000D0E3B"/>
    <w:rsid w:val="000D1F43"/>
    <w:rsid w:val="000D205E"/>
    <w:rsid w:val="000D33FE"/>
    <w:rsid w:val="000D363A"/>
    <w:rsid w:val="000D36B5"/>
    <w:rsid w:val="000D3FAC"/>
    <w:rsid w:val="000D4AD6"/>
    <w:rsid w:val="000D5C07"/>
    <w:rsid w:val="000E21FB"/>
    <w:rsid w:val="000E23FA"/>
    <w:rsid w:val="000E2F48"/>
    <w:rsid w:val="000E302F"/>
    <w:rsid w:val="000E37A5"/>
    <w:rsid w:val="000E3C11"/>
    <w:rsid w:val="000E3E85"/>
    <w:rsid w:val="000E422F"/>
    <w:rsid w:val="000E547D"/>
    <w:rsid w:val="000E69EC"/>
    <w:rsid w:val="000E7274"/>
    <w:rsid w:val="000F08CC"/>
    <w:rsid w:val="000F165D"/>
    <w:rsid w:val="000F18C3"/>
    <w:rsid w:val="000F254A"/>
    <w:rsid w:val="000F2AF7"/>
    <w:rsid w:val="000F2EB3"/>
    <w:rsid w:val="000F4714"/>
    <w:rsid w:val="000F4FB4"/>
    <w:rsid w:val="0010078F"/>
    <w:rsid w:val="00101CFF"/>
    <w:rsid w:val="001023ED"/>
    <w:rsid w:val="001033E0"/>
    <w:rsid w:val="00105181"/>
    <w:rsid w:val="00105F24"/>
    <w:rsid w:val="00111049"/>
    <w:rsid w:val="0011167D"/>
    <w:rsid w:val="001127F3"/>
    <w:rsid w:val="00112FC1"/>
    <w:rsid w:val="00113015"/>
    <w:rsid w:val="00113441"/>
    <w:rsid w:val="00113E04"/>
    <w:rsid w:val="001162BC"/>
    <w:rsid w:val="0011668F"/>
    <w:rsid w:val="00122142"/>
    <w:rsid w:val="00122E67"/>
    <w:rsid w:val="00123D91"/>
    <w:rsid w:val="001267C7"/>
    <w:rsid w:val="00126BA7"/>
    <w:rsid w:val="001303FA"/>
    <w:rsid w:val="001321DB"/>
    <w:rsid w:val="00133325"/>
    <w:rsid w:val="00134BE1"/>
    <w:rsid w:val="00135007"/>
    <w:rsid w:val="001353AB"/>
    <w:rsid w:val="00141161"/>
    <w:rsid w:val="00141564"/>
    <w:rsid w:val="001428EB"/>
    <w:rsid w:val="00142A3F"/>
    <w:rsid w:val="00144244"/>
    <w:rsid w:val="001449A2"/>
    <w:rsid w:val="00145752"/>
    <w:rsid w:val="001458AF"/>
    <w:rsid w:val="0014717F"/>
    <w:rsid w:val="0014760F"/>
    <w:rsid w:val="001479B0"/>
    <w:rsid w:val="00151B0E"/>
    <w:rsid w:val="00152B7B"/>
    <w:rsid w:val="00153DE0"/>
    <w:rsid w:val="00155702"/>
    <w:rsid w:val="00155CFD"/>
    <w:rsid w:val="00157877"/>
    <w:rsid w:val="001617F2"/>
    <w:rsid w:val="0016203D"/>
    <w:rsid w:val="00165805"/>
    <w:rsid w:val="00167A1D"/>
    <w:rsid w:val="001703CB"/>
    <w:rsid w:val="00171D51"/>
    <w:rsid w:val="00173366"/>
    <w:rsid w:val="0017445E"/>
    <w:rsid w:val="00175E17"/>
    <w:rsid w:val="001764E3"/>
    <w:rsid w:val="00177AC7"/>
    <w:rsid w:val="00177BBC"/>
    <w:rsid w:val="00181290"/>
    <w:rsid w:val="00181B4B"/>
    <w:rsid w:val="00181D46"/>
    <w:rsid w:val="00184315"/>
    <w:rsid w:val="00184A9A"/>
    <w:rsid w:val="0018538E"/>
    <w:rsid w:val="0018555A"/>
    <w:rsid w:val="00185836"/>
    <w:rsid w:val="001873B5"/>
    <w:rsid w:val="00191CB7"/>
    <w:rsid w:val="00193065"/>
    <w:rsid w:val="00193359"/>
    <w:rsid w:val="001949F8"/>
    <w:rsid w:val="001966B9"/>
    <w:rsid w:val="00196AD3"/>
    <w:rsid w:val="001A07C1"/>
    <w:rsid w:val="001A29B8"/>
    <w:rsid w:val="001A2D25"/>
    <w:rsid w:val="001A5C7C"/>
    <w:rsid w:val="001A5D64"/>
    <w:rsid w:val="001B072A"/>
    <w:rsid w:val="001B2241"/>
    <w:rsid w:val="001B2779"/>
    <w:rsid w:val="001B3A43"/>
    <w:rsid w:val="001B5798"/>
    <w:rsid w:val="001B59DE"/>
    <w:rsid w:val="001B5B76"/>
    <w:rsid w:val="001B6441"/>
    <w:rsid w:val="001B6E1C"/>
    <w:rsid w:val="001B7424"/>
    <w:rsid w:val="001B7ACE"/>
    <w:rsid w:val="001C20B9"/>
    <w:rsid w:val="001C38FB"/>
    <w:rsid w:val="001C3D1E"/>
    <w:rsid w:val="001D0F23"/>
    <w:rsid w:val="001D3B52"/>
    <w:rsid w:val="001D781F"/>
    <w:rsid w:val="001E0C29"/>
    <w:rsid w:val="001E16DB"/>
    <w:rsid w:val="001E1D0B"/>
    <w:rsid w:val="001E2BFA"/>
    <w:rsid w:val="001F0ADC"/>
    <w:rsid w:val="001F1250"/>
    <w:rsid w:val="001F12E1"/>
    <w:rsid w:val="001F4909"/>
    <w:rsid w:val="001F510D"/>
    <w:rsid w:val="001F6D58"/>
    <w:rsid w:val="0020025F"/>
    <w:rsid w:val="002003D0"/>
    <w:rsid w:val="00200669"/>
    <w:rsid w:val="00201661"/>
    <w:rsid w:val="00201D6B"/>
    <w:rsid w:val="00203A53"/>
    <w:rsid w:val="00203A76"/>
    <w:rsid w:val="00207261"/>
    <w:rsid w:val="002074F3"/>
    <w:rsid w:val="0020773B"/>
    <w:rsid w:val="0021146C"/>
    <w:rsid w:val="00214A3B"/>
    <w:rsid w:val="00217DB5"/>
    <w:rsid w:val="00220296"/>
    <w:rsid w:val="00220705"/>
    <w:rsid w:val="00221A36"/>
    <w:rsid w:val="00221FC5"/>
    <w:rsid w:val="00223E66"/>
    <w:rsid w:val="0022456F"/>
    <w:rsid w:val="00230AFD"/>
    <w:rsid w:val="00231550"/>
    <w:rsid w:val="0023263C"/>
    <w:rsid w:val="00233AD4"/>
    <w:rsid w:val="002345B4"/>
    <w:rsid w:val="00234612"/>
    <w:rsid w:val="002350F6"/>
    <w:rsid w:val="00235290"/>
    <w:rsid w:val="00237C30"/>
    <w:rsid w:val="0024159A"/>
    <w:rsid w:val="0024330B"/>
    <w:rsid w:val="00243964"/>
    <w:rsid w:val="00243CEA"/>
    <w:rsid w:val="00244F13"/>
    <w:rsid w:val="00246D01"/>
    <w:rsid w:val="00247BB0"/>
    <w:rsid w:val="0025077A"/>
    <w:rsid w:val="00251768"/>
    <w:rsid w:val="00251AB1"/>
    <w:rsid w:val="00252E6D"/>
    <w:rsid w:val="00253182"/>
    <w:rsid w:val="002543CA"/>
    <w:rsid w:val="002556C7"/>
    <w:rsid w:val="00257087"/>
    <w:rsid w:val="00257EBA"/>
    <w:rsid w:val="002606D5"/>
    <w:rsid w:val="00262F76"/>
    <w:rsid w:val="002702AB"/>
    <w:rsid w:val="00271358"/>
    <w:rsid w:val="00272A4E"/>
    <w:rsid w:val="00274CCA"/>
    <w:rsid w:val="00277926"/>
    <w:rsid w:val="00277C9E"/>
    <w:rsid w:val="002802E6"/>
    <w:rsid w:val="00280B84"/>
    <w:rsid w:val="00280BCD"/>
    <w:rsid w:val="00282537"/>
    <w:rsid w:val="00282D10"/>
    <w:rsid w:val="00285547"/>
    <w:rsid w:val="002904A1"/>
    <w:rsid w:val="00292C5E"/>
    <w:rsid w:val="00293D58"/>
    <w:rsid w:val="00294991"/>
    <w:rsid w:val="002950F4"/>
    <w:rsid w:val="002958E5"/>
    <w:rsid w:val="00295B85"/>
    <w:rsid w:val="002A0CF7"/>
    <w:rsid w:val="002A17B1"/>
    <w:rsid w:val="002A60A4"/>
    <w:rsid w:val="002A74CD"/>
    <w:rsid w:val="002A7F66"/>
    <w:rsid w:val="002B12E2"/>
    <w:rsid w:val="002B3D50"/>
    <w:rsid w:val="002C078E"/>
    <w:rsid w:val="002C0F13"/>
    <w:rsid w:val="002C1414"/>
    <w:rsid w:val="002C17C0"/>
    <w:rsid w:val="002C1821"/>
    <w:rsid w:val="002C1AF1"/>
    <w:rsid w:val="002C1DF0"/>
    <w:rsid w:val="002C4628"/>
    <w:rsid w:val="002C7C13"/>
    <w:rsid w:val="002D5E6C"/>
    <w:rsid w:val="002D6164"/>
    <w:rsid w:val="002D6517"/>
    <w:rsid w:val="002D6866"/>
    <w:rsid w:val="002D6BCF"/>
    <w:rsid w:val="002D7EDD"/>
    <w:rsid w:val="002E521F"/>
    <w:rsid w:val="002E6E5C"/>
    <w:rsid w:val="002E7015"/>
    <w:rsid w:val="002E7715"/>
    <w:rsid w:val="002E7A8C"/>
    <w:rsid w:val="002F2096"/>
    <w:rsid w:val="002F2B96"/>
    <w:rsid w:val="002F2CDE"/>
    <w:rsid w:val="002F4907"/>
    <w:rsid w:val="002F4DF7"/>
    <w:rsid w:val="002F650B"/>
    <w:rsid w:val="002F6D03"/>
    <w:rsid w:val="002F7A1F"/>
    <w:rsid w:val="00301E5F"/>
    <w:rsid w:val="00302C2B"/>
    <w:rsid w:val="00302DB4"/>
    <w:rsid w:val="00302F65"/>
    <w:rsid w:val="00305263"/>
    <w:rsid w:val="003069E7"/>
    <w:rsid w:val="00306AB2"/>
    <w:rsid w:val="00311A31"/>
    <w:rsid w:val="0031325C"/>
    <w:rsid w:val="00313268"/>
    <w:rsid w:val="003133D5"/>
    <w:rsid w:val="00314404"/>
    <w:rsid w:val="003176DF"/>
    <w:rsid w:val="003209A2"/>
    <w:rsid w:val="00320BC0"/>
    <w:rsid w:val="00321283"/>
    <w:rsid w:val="003237B9"/>
    <w:rsid w:val="00325522"/>
    <w:rsid w:val="003277D9"/>
    <w:rsid w:val="0033089A"/>
    <w:rsid w:val="0033483A"/>
    <w:rsid w:val="00340087"/>
    <w:rsid w:val="003403BC"/>
    <w:rsid w:val="003406DB"/>
    <w:rsid w:val="00342DC2"/>
    <w:rsid w:val="00343A0B"/>
    <w:rsid w:val="00343EAE"/>
    <w:rsid w:val="00344953"/>
    <w:rsid w:val="00344F09"/>
    <w:rsid w:val="00345A56"/>
    <w:rsid w:val="0035147B"/>
    <w:rsid w:val="0035375E"/>
    <w:rsid w:val="00353F4F"/>
    <w:rsid w:val="00356F98"/>
    <w:rsid w:val="00357964"/>
    <w:rsid w:val="0036137E"/>
    <w:rsid w:val="0036157D"/>
    <w:rsid w:val="00361961"/>
    <w:rsid w:val="003620EA"/>
    <w:rsid w:val="003624F3"/>
    <w:rsid w:val="00365136"/>
    <w:rsid w:val="003653DB"/>
    <w:rsid w:val="00365878"/>
    <w:rsid w:val="00373291"/>
    <w:rsid w:val="00374A7B"/>
    <w:rsid w:val="00377A14"/>
    <w:rsid w:val="00380515"/>
    <w:rsid w:val="0038090F"/>
    <w:rsid w:val="0038151E"/>
    <w:rsid w:val="00381746"/>
    <w:rsid w:val="00381B2E"/>
    <w:rsid w:val="00381E50"/>
    <w:rsid w:val="00382408"/>
    <w:rsid w:val="00382548"/>
    <w:rsid w:val="00391428"/>
    <w:rsid w:val="003919C0"/>
    <w:rsid w:val="00392873"/>
    <w:rsid w:val="00393680"/>
    <w:rsid w:val="00393786"/>
    <w:rsid w:val="00395849"/>
    <w:rsid w:val="00396137"/>
    <w:rsid w:val="00396C7C"/>
    <w:rsid w:val="003975F0"/>
    <w:rsid w:val="00397E43"/>
    <w:rsid w:val="003A2178"/>
    <w:rsid w:val="003A39BB"/>
    <w:rsid w:val="003A3E50"/>
    <w:rsid w:val="003A3FF3"/>
    <w:rsid w:val="003A6E20"/>
    <w:rsid w:val="003A7E0D"/>
    <w:rsid w:val="003B182D"/>
    <w:rsid w:val="003B1EBA"/>
    <w:rsid w:val="003B24ED"/>
    <w:rsid w:val="003B3F6B"/>
    <w:rsid w:val="003B3FFB"/>
    <w:rsid w:val="003B73BE"/>
    <w:rsid w:val="003C1756"/>
    <w:rsid w:val="003C22D2"/>
    <w:rsid w:val="003C3CAA"/>
    <w:rsid w:val="003C3E33"/>
    <w:rsid w:val="003C488F"/>
    <w:rsid w:val="003C51D1"/>
    <w:rsid w:val="003D01C0"/>
    <w:rsid w:val="003D0361"/>
    <w:rsid w:val="003D28EB"/>
    <w:rsid w:val="003D2AB1"/>
    <w:rsid w:val="003D2F0F"/>
    <w:rsid w:val="003D3137"/>
    <w:rsid w:val="003D47BF"/>
    <w:rsid w:val="003D5B31"/>
    <w:rsid w:val="003D63F6"/>
    <w:rsid w:val="003D717B"/>
    <w:rsid w:val="003E0B47"/>
    <w:rsid w:val="003E2CA2"/>
    <w:rsid w:val="003E327F"/>
    <w:rsid w:val="003E7B3E"/>
    <w:rsid w:val="003F1C72"/>
    <w:rsid w:val="003F3F66"/>
    <w:rsid w:val="003F49D3"/>
    <w:rsid w:val="003F4F39"/>
    <w:rsid w:val="003F5075"/>
    <w:rsid w:val="003F51ED"/>
    <w:rsid w:val="003F5446"/>
    <w:rsid w:val="003F6C68"/>
    <w:rsid w:val="003F78D6"/>
    <w:rsid w:val="00403731"/>
    <w:rsid w:val="00406064"/>
    <w:rsid w:val="00407068"/>
    <w:rsid w:val="004072B7"/>
    <w:rsid w:val="004079CC"/>
    <w:rsid w:val="00407A7D"/>
    <w:rsid w:val="00407E4B"/>
    <w:rsid w:val="00407E9C"/>
    <w:rsid w:val="00410030"/>
    <w:rsid w:val="00411056"/>
    <w:rsid w:val="0041137E"/>
    <w:rsid w:val="0041162D"/>
    <w:rsid w:val="00413277"/>
    <w:rsid w:val="00413DF4"/>
    <w:rsid w:val="0041576A"/>
    <w:rsid w:val="004171E6"/>
    <w:rsid w:val="00417445"/>
    <w:rsid w:val="004217A5"/>
    <w:rsid w:val="00422D02"/>
    <w:rsid w:val="00422E7C"/>
    <w:rsid w:val="00423154"/>
    <w:rsid w:val="00423615"/>
    <w:rsid w:val="004237DF"/>
    <w:rsid w:val="00423980"/>
    <w:rsid w:val="00425DDB"/>
    <w:rsid w:val="004262E3"/>
    <w:rsid w:val="00427CC5"/>
    <w:rsid w:val="00427F1E"/>
    <w:rsid w:val="00430467"/>
    <w:rsid w:val="00431F22"/>
    <w:rsid w:val="004331FE"/>
    <w:rsid w:val="004339E6"/>
    <w:rsid w:val="0043423E"/>
    <w:rsid w:val="004355A3"/>
    <w:rsid w:val="00437A5F"/>
    <w:rsid w:val="00437DB5"/>
    <w:rsid w:val="00442B5F"/>
    <w:rsid w:val="00445352"/>
    <w:rsid w:val="00446679"/>
    <w:rsid w:val="00450508"/>
    <w:rsid w:val="004506C0"/>
    <w:rsid w:val="00451292"/>
    <w:rsid w:val="00452B4F"/>
    <w:rsid w:val="00453D1B"/>
    <w:rsid w:val="004544F8"/>
    <w:rsid w:val="00456205"/>
    <w:rsid w:val="00457CE7"/>
    <w:rsid w:val="00457DCB"/>
    <w:rsid w:val="00460EB2"/>
    <w:rsid w:val="00460F30"/>
    <w:rsid w:val="00461403"/>
    <w:rsid w:val="0046351C"/>
    <w:rsid w:val="004638A2"/>
    <w:rsid w:val="00464F1E"/>
    <w:rsid w:val="004650A5"/>
    <w:rsid w:val="00466177"/>
    <w:rsid w:val="004671BE"/>
    <w:rsid w:val="00467578"/>
    <w:rsid w:val="0047495C"/>
    <w:rsid w:val="00476412"/>
    <w:rsid w:val="004805CC"/>
    <w:rsid w:val="00480859"/>
    <w:rsid w:val="00480F8A"/>
    <w:rsid w:val="004810FF"/>
    <w:rsid w:val="0048392C"/>
    <w:rsid w:val="00484657"/>
    <w:rsid w:val="00484A7D"/>
    <w:rsid w:val="00487C67"/>
    <w:rsid w:val="00490267"/>
    <w:rsid w:val="004904A8"/>
    <w:rsid w:val="0049360C"/>
    <w:rsid w:val="00496B7C"/>
    <w:rsid w:val="004977C2"/>
    <w:rsid w:val="00497A14"/>
    <w:rsid w:val="004A16D6"/>
    <w:rsid w:val="004A1D3E"/>
    <w:rsid w:val="004A279C"/>
    <w:rsid w:val="004A5E4B"/>
    <w:rsid w:val="004A7D98"/>
    <w:rsid w:val="004B12F1"/>
    <w:rsid w:val="004B216C"/>
    <w:rsid w:val="004B2E72"/>
    <w:rsid w:val="004B3840"/>
    <w:rsid w:val="004B3FA6"/>
    <w:rsid w:val="004B4A61"/>
    <w:rsid w:val="004B6BD4"/>
    <w:rsid w:val="004C681D"/>
    <w:rsid w:val="004C7D75"/>
    <w:rsid w:val="004D0FFD"/>
    <w:rsid w:val="004D1858"/>
    <w:rsid w:val="004D27FC"/>
    <w:rsid w:val="004E12A9"/>
    <w:rsid w:val="004E187E"/>
    <w:rsid w:val="004E60E1"/>
    <w:rsid w:val="004F0650"/>
    <w:rsid w:val="004F241F"/>
    <w:rsid w:val="004F2CBD"/>
    <w:rsid w:val="004F348C"/>
    <w:rsid w:val="004F5261"/>
    <w:rsid w:val="004F7543"/>
    <w:rsid w:val="005027E1"/>
    <w:rsid w:val="00505C2A"/>
    <w:rsid w:val="00510DAB"/>
    <w:rsid w:val="00512C77"/>
    <w:rsid w:val="00512CE6"/>
    <w:rsid w:val="0051351D"/>
    <w:rsid w:val="00514993"/>
    <w:rsid w:val="00515507"/>
    <w:rsid w:val="0051739F"/>
    <w:rsid w:val="00520013"/>
    <w:rsid w:val="005213FF"/>
    <w:rsid w:val="0052161D"/>
    <w:rsid w:val="00522A6C"/>
    <w:rsid w:val="00522D0C"/>
    <w:rsid w:val="0052503C"/>
    <w:rsid w:val="00525AB1"/>
    <w:rsid w:val="00526370"/>
    <w:rsid w:val="0052639D"/>
    <w:rsid w:val="00526915"/>
    <w:rsid w:val="00530473"/>
    <w:rsid w:val="00530B17"/>
    <w:rsid w:val="00531816"/>
    <w:rsid w:val="00532F0A"/>
    <w:rsid w:val="005337BB"/>
    <w:rsid w:val="00533DBA"/>
    <w:rsid w:val="0053565F"/>
    <w:rsid w:val="00535DDA"/>
    <w:rsid w:val="0053727E"/>
    <w:rsid w:val="00537DFB"/>
    <w:rsid w:val="005415A2"/>
    <w:rsid w:val="0054328F"/>
    <w:rsid w:val="00544B82"/>
    <w:rsid w:val="00546ADE"/>
    <w:rsid w:val="005502A2"/>
    <w:rsid w:val="005504FB"/>
    <w:rsid w:val="00550729"/>
    <w:rsid w:val="005509BD"/>
    <w:rsid w:val="005509EA"/>
    <w:rsid w:val="0055198D"/>
    <w:rsid w:val="00552479"/>
    <w:rsid w:val="00555E1F"/>
    <w:rsid w:val="00556077"/>
    <w:rsid w:val="00562751"/>
    <w:rsid w:val="005627F8"/>
    <w:rsid w:val="0056434D"/>
    <w:rsid w:val="00565889"/>
    <w:rsid w:val="00566E95"/>
    <w:rsid w:val="00567B7A"/>
    <w:rsid w:val="0057114C"/>
    <w:rsid w:val="00571219"/>
    <w:rsid w:val="005726E6"/>
    <w:rsid w:val="005737BD"/>
    <w:rsid w:val="00573D3E"/>
    <w:rsid w:val="0057454B"/>
    <w:rsid w:val="00577B24"/>
    <w:rsid w:val="005800DB"/>
    <w:rsid w:val="00581A09"/>
    <w:rsid w:val="00584563"/>
    <w:rsid w:val="00584A7D"/>
    <w:rsid w:val="005864BA"/>
    <w:rsid w:val="00586AD2"/>
    <w:rsid w:val="00586FC0"/>
    <w:rsid w:val="0059003C"/>
    <w:rsid w:val="00590614"/>
    <w:rsid w:val="00590710"/>
    <w:rsid w:val="00590C90"/>
    <w:rsid w:val="005910AF"/>
    <w:rsid w:val="00592262"/>
    <w:rsid w:val="005935C9"/>
    <w:rsid w:val="0059401F"/>
    <w:rsid w:val="00594358"/>
    <w:rsid w:val="00595DE2"/>
    <w:rsid w:val="005966AF"/>
    <w:rsid w:val="005A1B9F"/>
    <w:rsid w:val="005A1F1D"/>
    <w:rsid w:val="005A30EB"/>
    <w:rsid w:val="005A34C9"/>
    <w:rsid w:val="005A3B20"/>
    <w:rsid w:val="005A4523"/>
    <w:rsid w:val="005A4568"/>
    <w:rsid w:val="005A6B7B"/>
    <w:rsid w:val="005B10C8"/>
    <w:rsid w:val="005B1CDA"/>
    <w:rsid w:val="005B1D93"/>
    <w:rsid w:val="005B2A64"/>
    <w:rsid w:val="005B36B8"/>
    <w:rsid w:val="005B67C4"/>
    <w:rsid w:val="005B6ACA"/>
    <w:rsid w:val="005B6CE4"/>
    <w:rsid w:val="005B73EE"/>
    <w:rsid w:val="005B7E01"/>
    <w:rsid w:val="005C0104"/>
    <w:rsid w:val="005C0A80"/>
    <w:rsid w:val="005C181D"/>
    <w:rsid w:val="005C2225"/>
    <w:rsid w:val="005C231A"/>
    <w:rsid w:val="005C36D8"/>
    <w:rsid w:val="005C3C17"/>
    <w:rsid w:val="005C4423"/>
    <w:rsid w:val="005D06A4"/>
    <w:rsid w:val="005D080E"/>
    <w:rsid w:val="005D1DDD"/>
    <w:rsid w:val="005D2556"/>
    <w:rsid w:val="005D33CD"/>
    <w:rsid w:val="005D7901"/>
    <w:rsid w:val="005E0B07"/>
    <w:rsid w:val="005E0E6F"/>
    <w:rsid w:val="005E2390"/>
    <w:rsid w:val="005E276A"/>
    <w:rsid w:val="005E43D2"/>
    <w:rsid w:val="005E4961"/>
    <w:rsid w:val="005E5686"/>
    <w:rsid w:val="005E61EC"/>
    <w:rsid w:val="005E73A7"/>
    <w:rsid w:val="005E7500"/>
    <w:rsid w:val="005F19BD"/>
    <w:rsid w:val="005F2A59"/>
    <w:rsid w:val="005F341F"/>
    <w:rsid w:val="005F3E40"/>
    <w:rsid w:val="005F4E37"/>
    <w:rsid w:val="005F5EF1"/>
    <w:rsid w:val="005F6946"/>
    <w:rsid w:val="005F7AC0"/>
    <w:rsid w:val="00600036"/>
    <w:rsid w:val="006004A0"/>
    <w:rsid w:val="00600908"/>
    <w:rsid w:val="006010FD"/>
    <w:rsid w:val="006048EF"/>
    <w:rsid w:val="00606D1A"/>
    <w:rsid w:val="00611D81"/>
    <w:rsid w:val="006129E6"/>
    <w:rsid w:val="00614757"/>
    <w:rsid w:val="0061646A"/>
    <w:rsid w:val="0061738A"/>
    <w:rsid w:val="00617535"/>
    <w:rsid w:val="0062495D"/>
    <w:rsid w:val="0062555D"/>
    <w:rsid w:val="006302B9"/>
    <w:rsid w:val="00630C5E"/>
    <w:rsid w:val="006338E1"/>
    <w:rsid w:val="00633F0D"/>
    <w:rsid w:val="0063545E"/>
    <w:rsid w:val="006412B0"/>
    <w:rsid w:val="006418EB"/>
    <w:rsid w:val="00643546"/>
    <w:rsid w:val="0064375E"/>
    <w:rsid w:val="00643794"/>
    <w:rsid w:val="00643C14"/>
    <w:rsid w:val="00644FB8"/>
    <w:rsid w:val="0064576D"/>
    <w:rsid w:val="00646819"/>
    <w:rsid w:val="00647DDE"/>
    <w:rsid w:val="0065033D"/>
    <w:rsid w:val="006527D9"/>
    <w:rsid w:val="00652920"/>
    <w:rsid w:val="0065310F"/>
    <w:rsid w:val="00654D7B"/>
    <w:rsid w:val="00657472"/>
    <w:rsid w:val="00657A43"/>
    <w:rsid w:val="006632E9"/>
    <w:rsid w:val="006637FE"/>
    <w:rsid w:val="0066752F"/>
    <w:rsid w:val="00667DB8"/>
    <w:rsid w:val="00667ECA"/>
    <w:rsid w:val="006705C9"/>
    <w:rsid w:val="00670F04"/>
    <w:rsid w:val="006717DB"/>
    <w:rsid w:val="00671824"/>
    <w:rsid w:val="00671F0F"/>
    <w:rsid w:val="00672302"/>
    <w:rsid w:val="006724BB"/>
    <w:rsid w:val="00673146"/>
    <w:rsid w:val="00673BFE"/>
    <w:rsid w:val="00674484"/>
    <w:rsid w:val="006748FE"/>
    <w:rsid w:val="0067623E"/>
    <w:rsid w:val="00676B66"/>
    <w:rsid w:val="00677A74"/>
    <w:rsid w:val="00681EA0"/>
    <w:rsid w:val="00681F6D"/>
    <w:rsid w:val="0068387E"/>
    <w:rsid w:val="00683FE9"/>
    <w:rsid w:val="00687095"/>
    <w:rsid w:val="006923A4"/>
    <w:rsid w:val="006934AF"/>
    <w:rsid w:val="00695396"/>
    <w:rsid w:val="00696E2F"/>
    <w:rsid w:val="00696E95"/>
    <w:rsid w:val="00696ED3"/>
    <w:rsid w:val="006976C3"/>
    <w:rsid w:val="006A1260"/>
    <w:rsid w:val="006A2A31"/>
    <w:rsid w:val="006A6523"/>
    <w:rsid w:val="006B039B"/>
    <w:rsid w:val="006B0671"/>
    <w:rsid w:val="006B472E"/>
    <w:rsid w:val="006B68DD"/>
    <w:rsid w:val="006B7943"/>
    <w:rsid w:val="006B7FC9"/>
    <w:rsid w:val="006C06EF"/>
    <w:rsid w:val="006C25E4"/>
    <w:rsid w:val="006C2BD6"/>
    <w:rsid w:val="006C3093"/>
    <w:rsid w:val="006C42C3"/>
    <w:rsid w:val="006C43A7"/>
    <w:rsid w:val="006C451F"/>
    <w:rsid w:val="006C5EE1"/>
    <w:rsid w:val="006C60F7"/>
    <w:rsid w:val="006C71ED"/>
    <w:rsid w:val="006C7862"/>
    <w:rsid w:val="006D0091"/>
    <w:rsid w:val="006D3C3B"/>
    <w:rsid w:val="006D46B0"/>
    <w:rsid w:val="006D58AC"/>
    <w:rsid w:val="006D73BE"/>
    <w:rsid w:val="006E1911"/>
    <w:rsid w:val="006E2A6F"/>
    <w:rsid w:val="006E3726"/>
    <w:rsid w:val="006E452C"/>
    <w:rsid w:val="006E5A0D"/>
    <w:rsid w:val="006F0208"/>
    <w:rsid w:val="006F0414"/>
    <w:rsid w:val="006F1DEB"/>
    <w:rsid w:val="006F30EC"/>
    <w:rsid w:val="006F329D"/>
    <w:rsid w:val="006F40BE"/>
    <w:rsid w:val="00703EBC"/>
    <w:rsid w:val="0070677D"/>
    <w:rsid w:val="00706DD8"/>
    <w:rsid w:val="0070753D"/>
    <w:rsid w:val="0071203A"/>
    <w:rsid w:val="00712734"/>
    <w:rsid w:val="00713303"/>
    <w:rsid w:val="00714C35"/>
    <w:rsid w:val="00715E1A"/>
    <w:rsid w:val="007174A5"/>
    <w:rsid w:val="007227AB"/>
    <w:rsid w:val="0072355E"/>
    <w:rsid w:val="0072383B"/>
    <w:rsid w:val="007240B5"/>
    <w:rsid w:val="00730212"/>
    <w:rsid w:val="00730CEF"/>
    <w:rsid w:val="007319FC"/>
    <w:rsid w:val="00731DF1"/>
    <w:rsid w:val="00733748"/>
    <w:rsid w:val="00733A4B"/>
    <w:rsid w:val="0073528F"/>
    <w:rsid w:val="00740B12"/>
    <w:rsid w:val="00741B75"/>
    <w:rsid w:val="00742527"/>
    <w:rsid w:val="00742FBD"/>
    <w:rsid w:val="0074344C"/>
    <w:rsid w:val="007436BC"/>
    <w:rsid w:val="00743936"/>
    <w:rsid w:val="00751601"/>
    <w:rsid w:val="007519B0"/>
    <w:rsid w:val="00754A12"/>
    <w:rsid w:val="007564C7"/>
    <w:rsid w:val="00757AE6"/>
    <w:rsid w:val="00761F1D"/>
    <w:rsid w:val="00761F97"/>
    <w:rsid w:val="00762993"/>
    <w:rsid w:val="00764A82"/>
    <w:rsid w:val="00767FC4"/>
    <w:rsid w:val="007700D9"/>
    <w:rsid w:val="00770153"/>
    <w:rsid w:val="00771688"/>
    <w:rsid w:val="00771EB0"/>
    <w:rsid w:val="00771F02"/>
    <w:rsid w:val="00772E1B"/>
    <w:rsid w:val="00777A48"/>
    <w:rsid w:val="0078036C"/>
    <w:rsid w:val="00781F1F"/>
    <w:rsid w:val="007821AA"/>
    <w:rsid w:val="0078423E"/>
    <w:rsid w:val="007878E8"/>
    <w:rsid w:val="00790036"/>
    <w:rsid w:val="007912A3"/>
    <w:rsid w:val="00791B71"/>
    <w:rsid w:val="007943CB"/>
    <w:rsid w:val="0079471B"/>
    <w:rsid w:val="007A0252"/>
    <w:rsid w:val="007A0BA1"/>
    <w:rsid w:val="007A0C99"/>
    <w:rsid w:val="007A13FE"/>
    <w:rsid w:val="007A30AA"/>
    <w:rsid w:val="007A4E70"/>
    <w:rsid w:val="007A4EC2"/>
    <w:rsid w:val="007A5228"/>
    <w:rsid w:val="007A65E2"/>
    <w:rsid w:val="007B0A11"/>
    <w:rsid w:val="007B10CE"/>
    <w:rsid w:val="007B487E"/>
    <w:rsid w:val="007B5AC0"/>
    <w:rsid w:val="007B7367"/>
    <w:rsid w:val="007C07BA"/>
    <w:rsid w:val="007C0CF8"/>
    <w:rsid w:val="007C1A94"/>
    <w:rsid w:val="007C1E3E"/>
    <w:rsid w:val="007C6A98"/>
    <w:rsid w:val="007C72FD"/>
    <w:rsid w:val="007D107A"/>
    <w:rsid w:val="007D167A"/>
    <w:rsid w:val="007D241E"/>
    <w:rsid w:val="007D2AFF"/>
    <w:rsid w:val="007D3E42"/>
    <w:rsid w:val="007D4D51"/>
    <w:rsid w:val="007D5BD3"/>
    <w:rsid w:val="007D5F94"/>
    <w:rsid w:val="007E015B"/>
    <w:rsid w:val="007E03AA"/>
    <w:rsid w:val="007E06B1"/>
    <w:rsid w:val="007E37B7"/>
    <w:rsid w:val="007E3BF5"/>
    <w:rsid w:val="007E6574"/>
    <w:rsid w:val="007E7D31"/>
    <w:rsid w:val="007F004E"/>
    <w:rsid w:val="007F036B"/>
    <w:rsid w:val="007F1457"/>
    <w:rsid w:val="007F19CA"/>
    <w:rsid w:val="007F4245"/>
    <w:rsid w:val="007F53F6"/>
    <w:rsid w:val="007F7CC7"/>
    <w:rsid w:val="00800D6D"/>
    <w:rsid w:val="0080226F"/>
    <w:rsid w:val="00803198"/>
    <w:rsid w:val="00804022"/>
    <w:rsid w:val="0080647B"/>
    <w:rsid w:val="00807C07"/>
    <w:rsid w:val="00810754"/>
    <w:rsid w:val="00810A3C"/>
    <w:rsid w:val="00811D22"/>
    <w:rsid w:val="00812E5C"/>
    <w:rsid w:val="0081351E"/>
    <w:rsid w:val="00813C16"/>
    <w:rsid w:val="0081421F"/>
    <w:rsid w:val="00814844"/>
    <w:rsid w:val="008154F7"/>
    <w:rsid w:val="00815536"/>
    <w:rsid w:val="00816940"/>
    <w:rsid w:val="0082059F"/>
    <w:rsid w:val="00821B7B"/>
    <w:rsid w:val="0082276F"/>
    <w:rsid w:val="00823F9C"/>
    <w:rsid w:val="00824222"/>
    <w:rsid w:val="00824930"/>
    <w:rsid w:val="00827BC3"/>
    <w:rsid w:val="00830C6C"/>
    <w:rsid w:val="00830CC8"/>
    <w:rsid w:val="00831273"/>
    <w:rsid w:val="008339CE"/>
    <w:rsid w:val="00836215"/>
    <w:rsid w:val="00836752"/>
    <w:rsid w:val="00837023"/>
    <w:rsid w:val="00837187"/>
    <w:rsid w:val="008372DB"/>
    <w:rsid w:val="00837384"/>
    <w:rsid w:val="00840670"/>
    <w:rsid w:val="00840D51"/>
    <w:rsid w:val="00843535"/>
    <w:rsid w:val="0084387A"/>
    <w:rsid w:val="0084393F"/>
    <w:rsid w:val="00843A47"/>
    <w:rsid w:val="00843D9B"/>
    <w:rsid w:val="00846A01"/>
    <w:rsid w:val="0084751A"/>
    <w:rsid w:val="00847B84"/>
    <w:rsid w:val="00850313"/>
    <w:rsid w:val="0085384E"/>
    <w:rsid w:val="008560BC"/>
    <w:rsid w:val="00861E17"/>
    <w:rsid w:val="008620C3"/>
    <w:rsid w:val="008626B0"/>
    <w:rsid w:val="0086292F"/>
    <w:rsid w:val="008645B1"/>
    <w:rsid w:val="00870691"/>
    <w:rsid w:val="0087141E"/>
    <w:rsid w:val="00872E21"/>
    <w:rsid w:val="00873CCB"/>
    <w:rsid w:val="008741B9"/>
    <w:rsid w:val="008750DD"/>
    <w:rsid w:val="008751AE"/>
    <w:rsid w:val="008766D6"/>
    <w:rsid w:val="00876B23"/>
    <w:rsid w:val="00876F71"/>
    <w:rsid w:val="00877014"/>
    <w:rsid w:val="00881A8C"/>
    <w:rsid w:val="00883A84"/>
    <w:rsid w:val="0088413D"/>
    <w:rsid w:val="00884452"/>
    <w:rsid w:val="00885000"/>
    <w:rsid w:val="00890B56"/>
    <w:rsid w:val="00891316"/>
    <w:rsid w:val="00891E9C"/>
    <w:rsid w:val="00893C2C"/>
    <w:rsid w:val="00894615"/>
    <w:rsid w:val="00895693"/>
    <w:rsid w:val="00895947"/>
    <w:rsid w:val="00895C4D"/>
    <w:rsid w:val="00895F78"/>
    <w:rsid w:val="00896C21"/>
    <w:rsid w:val="0089748E"/>
    <w:rsid w:val="008A318F"/>
    <w:rsid w:val="008A3E67"/>
    <w:rsid w:val="008A40E8"/>
    <w:rsid w:val="008A4CC1"/>
    <w:rsid w:val="008A78BB"/>
    <w:rsid w:val="008B2225"/>
    <w:rsid w:val="008B271A"/>
    <w:rsid w:val="008B2DC1"/>
    <w:rsid w:val="008B3B78"/>
    <w:rsid w:val="008B4BCA"/>
    <w:rsid w:val="008B5B7C"/>
    <w:rsid w:val="008C04EB"/>
    <w:rsid w:val="008C0E8C"/>
    <w:rsid w:val="008C39EA"/>
    <w:rsid w:val="008C3A82"/>
    <w:rsid w:val="008D4553"/>
    <w:rsid w:val="008D69C4"/>
    <w:rsid w:val="008D70D3"/>
    <w:rsid w:val="008D79C6"/>
    <w:rsid w:val="008D7A10"/>
    <w:rsid w:val="008D7CAE"/>
    <w:rsid w:val="008E26BB"/>
    <w:rsid w:val="008E36AB"/>
    <w:rsid w:val="008E556F"/>
    <w:rsid w:val="008E5CD6"/>
    <w:rsid w:val="008E7906"/>
    <w:rsid w:val="008F3607"/>
    <w:rsid w:val="008F3652"/>
    <w:rsid w:val="008F3B6A"/>
    <w:rsid w:val="008F41DB"/>
    <w:rsid w:val="008F47E0"/>
    <w:rsid w:val="008F5C0D"/>
    <w:rsid w:val="008F61BC"/>
    <w:rsid w:val="008F6D6D"/>
    <w:rsid w:val="009002C8"/>
    <w:rsid w:val="009014F8"/>
    <w:rsid w:val="00901E65"/>
    <w:rsid w:val="00902ABE"/>
    <w:rsid w:val="00902C25"/>
    <w:rsid w:val="00903CE3"/>
    <w:rsid w:val="00904CE6"/>
    <w:rsid w:val="00905D82"/>
    <w:rsid w:val="00905EA6"/>
    <w:rsid w:val="00910B1A"/>
    <w:rsid w:val="0091172B"/>
    <w:rsid w:val="00911C3D"/>
    <w:rsid w:val="0091284C"/>
    <w:rsid w:val="00912E73"/>
    <w:rsid w:val="009145A0"/>
    <w:rsid w:val="009167D1"/>
    <w:rsid w:val="00920B62"/>
    <w:rsid w:val="00922D01"/>
    <w:rsid w:val="00922D31"/>
    <w:rsid w:val="0092400F"/>
    <w:rsid w:val="00924894"/>
    <w:rsid w:val="00924F93"/>
    <w:rsid w:val="0092615D"/>
    <w:rsid w:val="00926CD4"/>
    <w:rsid w:val="009270C9"/>
    <w:rsid w:val="009272F0"/>
    <w:rsid w:val="009306BA"/>
    <w:rsid w:val="00930EEC"/>
    <w:rsid w:val="0093142E"/>
    <w:rsid w:val="009331B2"/>
    <w:rsid w:val="00935256"/>
    <w:rsid w:val="00935A01"/>
    <w:rsid w:val="009369DA"/>
    <w:rsid w:val="00936F12"/>
    <w:rsid w:val="00937A0A"/>
    <w:rsid w:val="009401AC"/>
    <w:rsid w:val="009423A2"/>
    <w:rsid w:val="0095043C"/>
    <w:rsid w:val="0095214A"/>
    <w:rsid w:val="00953F17"/>
    <w:rsid w:val="009540A6"/>
    <w:rsid w:val="00954A9D"/>
    <w:rsid w:val="00954DA6"/>
    <w:rsid w:val="0095524B"/>
    <w:rsid w:val="00960BE7"/>
    <w:rsid w:val="00963446"/>
    <w:rsid w:val="009636E9"/>
    <w:rsid w:val="009639F9"/>
    <w:rsid w:val="009649B5"/>
    <w:rsid w:val="00964B05"/>
    <w:rsid w:val="00964F9F"/>
    <w:rsid w:val="00965FA5"/>
    <w:rsid w:val="009660B1"/>
    <w:rsid w:val="00967E34"/>
    <w:rsid w:val="00973145"/>
    <w:rsid w:val="009733F3"/>
    <w:rsid w:val="009737E0"/>
    <w:rsid w:val="00973A5E"/>
    <w:rsid w:val="00976461"/>
    <w:rsid w:val="0097708F"/>
    <w:rsid w:val="00980C37"/>
    <w:rsid w:val="0098291E"/>
    <w:rsid w:val="00983564"/>
    <w:rsid w:val="00983884"/>
    <w:rsid w:val="009850DD"/>
    <w:rsid w:val="0098694E"/>
    <w:rsid w:val="0098764E"/>
    <w:rsid w:val="009901C7"/>
    <w:rsid w:val="0099149E"/>
    <w:rsid w:val="00991D13"/>
    <w:rsid w:val="009934D8"/>
    <w:rsid w:val="009969D5"/>
    <w:rsid w:val="00996FAA"/>
    <w:rsid w:val="009A116A"/>
    <w:rsid w:val="009A1ABA"/>
    <w:rsid w:val="009A2310"/>
    <w:rsid w:val="009A44CD"/>
    <w:rsid w:val="009A478E"/>
    <w:rsid w:val="009A48D8"/>
    <w:rsid w:val="009A6733"/>
    <w:rsid w:val="009B07E6"/>
    <w:rsid w:val="009B08BB"/>
    <w:rsid w:val="009B119D"/>
    <w:rsid w:val="009B3D57"/>
    <w:rsid w:val="009B4273"/>
    <w:rsid w:val="009B4B34"/>
    <w:rsid w:val="009B5D97"/>
    <w:rsid w:val="009B6CDE"/>
    <w:rsid w:val="009C4154"/>
    <w:rsid w:val="009C435E"/>
    <w:rsid w:val="009C48BB"/>
    <w:rsid w:val="009C5D9F"/>
    <w:rsid w:val="009D0EC2"/>
    <w:rsid w:val="009D169B"/>
    <w:rsid w:val="009D2B1A"/>
    <w:rsid w:val="009D38B7"/>
    <w:rsid w:val="009D47BD"/>
    <w:rsid w:val="009D51FE"/>
    <w:rsid w:val="009D5FDE"/>
    <w:rsid w:val="009D638F"/>
    <w:rsid w:val="009E17A8"/>
    <w:rsid w:val="009E3D0D"/>
    <w:rsid w:val="009F11EF"/>
    <w:rsid w:val="009F4522"/>
    <w:rsid w:val="009F523C"/>
    <w:rsid w:val="009F530A"/>
    <w:rsid w:val="009F55B8"/>
    <w:rsid w:val="009F739A"/>
    <w:rsid w:val="00A00899"/>
    <w:rsid w:val="00A00C41"/>
    <w:rsid w:val="00A019D6"/>
    <w:rsid w:val="00A02B53"/>
    <w:rsid w:val="00A02C29"/>
    <w:rsid w:val="00A0593D"/>
    <w:rsid w:val="00A07E60"/>
    <w:rsid w:val="00A11797"/>
    <w:rsid w:val="00A118B4"/>
    <w:rsid w:val="00A12D64"/>
    <w:rsid w:val="00A13502"/>
    <w:rsid w:val="00A151AD"/>
    <w:rsid w:val="00A16029"/>
    <w:rsid w:val="00A1704F"/>
    <w:rsid w:val="00A170B9"/>
    <w:rsid w:val="00A17B11"/>
    <w:rsid w:val="00A2019A"/>
    <w:rsid w:val="00A21248"/>
    <w:rsid w:val="00A22039"/>
    <w:rsid w:val="00A24F6D"/>
    <w:rsid w:val="00A24FE2"/>
    <w:rsid w:val="00A25C4E"/>
    <w:rsid w:val="00A26757"/>
    <w:rsid w:val="00A277C1"/>
    <w:rsid w:val="00A30645"/>
    <w:rsid w:val="00A309A9"/>
    <w:rsid w:val="00A315B1"/>
    <w:rsid w:val="00A33C10"/>
    <w:rsid w:val="00A35D5C"/>
    <w:rsid w:val="00A37F9E"/>
    <w:rsid w:val="00A40728"/>
    <w:rsid w:val="00A42A17"/>
    <w:rsid w:val="00A42CB8"/>
    <w:rsid w:val="00A444FE"/>
    <w:rsid w:val="00A45925"/>
    <w:rsid w:val="00A4689B"/>
    <w:rsid w:val="00A4742E"/>
    <w:rsid w:val="00A50439"/>
    <w:rsid w:val="00A50AC2"/>
    <w:rsid w:val="00A50D7E"/>
    <w:rsid w:val="00A51F5C"/>
    <w:rsid w:val="00A5228C"/>
    <w:rsid w:val="00A526C3"/>
    <w:rsid w:val="00A5372C"/>
    <w:rsid w:val="00A5635A"/>
    <w:rsid w:val="00A57E78"/>
    <w:rsid w:val="00A62DFB"/>
    <w:rsid w:val="00A64984"/>
    <w:rsid w:val="00A64EC4"/>
    <w:rsid w:val="00A653E1"/>
    <w:rsid w:val="00A65E11"/>
    <w:rsid w:val="00A712DD"/>
    <w:rsid w:val="00A716F0"/>
    <w:rsid w:val="00A72106"/>
    <w:rsid w:val="00A7568A"/>
    <w:rsid w:val="00A7611F"/>
    <w:rsid w:val="00A76A5B"/>
    <w:rsid w:val="00A80437"/>
    <w:rsid w:val="00A809D1"/>
    <w:rsid w:val="00A8275B"/>
    <w:rsid w:val="00A82A72"/>
    <w:rsid w:val="00A8397E"/>
    <w:rsid w:val="00A839E3"/>
    <w:rsid w:val="00A8444F"/>
    <w:rsid w:val="00A91296"/>
    <w:rsid w:val="00A91A1B"/>
    <w:rsid w:val="00A93D3A"/>
    <w:rsid w:val="00A95A3C"/>
    <w:rsid w:val="00AA021E"/>
    <w:rsid w:val="00AA0F35"/>
    <w:rsid w:val="00AA1EFF"/>
    <w:rsid w:val="00AA3097"/>
    <w:rsid w:val="00AA3E20"/>
    <w:rsid w:val="00AA434E"/>
    <w:rsid w:val="00AA4C83"/>
    <w:rsid w:val="00AA5563"/>
    <w:rsid w:val="00AA7F25"/>
    <w:rsid w:val="00AB0470"/>
    <w:rsid w:val="00AB1939"/>
    <w:rsid w:val="00AB1966"/>
    <w:rsid w:val="00AB369D"/>
    <w:rsid w:val="00AB5563"/>
    <w:rsid w:val="00AB5758"/>
    <w:rsid w:val="00AB5BB1"/>
    <w:rsid w:val="00AB61A6"/>
    <w:rsid w:val="00AB61B3"/>
    <w:rsid w:val="00AB688A"/>
    <w:rsid w:val="00AB6E36"/>
    <w:rsid w:val="00AC20AA"/>
    <w:rsid w:val="00AC2198"/>
    <w:rsid w:val="00AC374C"/>
    <w:rsid w:val="00AC72C4"/>
    <w:rsid w:val="00AC766E"/>
    <w:rsid w:val="00AD20C5"/>
    <w:rsid w:val="00AD28B0"/>
    <w:rsid w:val="00AD3720"/>
    <w:rsid w:val="00AD6E6E"/>
    <w:rsid w:val="00AE00FA"/>
    <w:rsid w:val="00AE0E9F"/>
    <w:rsid w:val="00AE12F1"/>
    <w:rsid w:val="00AE2374"/>
    <w:rsid w:val="00AE3CF6"/>
    <w:rsid w:val="00AE4109"/>
    <w:rsid w:val="00AE6823"/>
    <w:rsid w:val="00AF094A"/>
    <w:rsid w:val="00AF16EE"/>
    <w:rsid w:val="00AF2BB6"/>
    <w:rsid w:val="00AF2C43"/>
    <w:rsid w:val="00AF497F"/>
    <w:rsid w:val="00AF4CA7"/>
    <w:rsid w:val="00AF56AC"/>
    <w:rsid w:val="00AF6C67"/>
    <w:rsid w:val="00B00523"/>
    <w:rsid w:val="00B00932"/>
    <w:rsid w:val="00B00FEC"/>
    <w:rsid w:val="00B01861"/>
    <w:rsid w:val="00B05186"/>
    <w:rsid w:val="00B05CB3"/>
    <w:rsid w:val="00B0621C"/>
    <w:rsid w:val="00B07590"/>
    <w:rsid w:val="00B10115"/>
    <w:rsid w:val="00B10E2A"/>
    <w:rsid w:val="00B11A4A"/>
    <w:rsid w:val="00B12813"/>
    <w:rsid w:val="00B13505"/>
    <w:rsid w:val="00B14254"/>
    <w:rsid w:val="00B21123"/>
    <w:rsid w:val="00B221D4"/>
    <w:rsid w:val="00B26AD7"/>
    <w:rsid w:val="00B352DA"/>
    <w:rsid w:val="00B3587C"/>
    <w:rsid w:val="00B35915"/>
    <w:rsid w:val="00B4132E"/>
    <w:rsid w:val="00B43434"/>
    <w:rsid w:val="00B442CB"/>
    <w:rsid w:val="00B46024"/>
    <w:rsid w:val="00B46611"/>
    <w:rsid w:val="00B50A01"/>
    <w:rsid w:val="00B53AB7"/>
    <w:rsid w:val="00B541E9"/>
    <w:rsid w:val="00B5477E"/>
    <w:rsid w:val="00B553A0"/>
    <w:rsid w:val="00B622F0"/>
    <w:rsid w:val="00B654CA"/>
    <w:rsid w:val="00B6674F"/>
    <w:rsid w:val="00B672A6"/>
    <w:rsid w:val="00B702FE"/>
    <w:rsid w:val="00B718F9"/>
    <w:rsid w:val="00B7555A"/>
    <w:rsid w:val="00B767CA"/>
    <w:rsid w:val="00B77E7F"/>
    <w:rsid w:val="00B805E5"/>
    <w:rsid w:val="00B80A35"/>
    <w:rsid w:val="00B80A7A"/>
    <w:rsid w:val="00B81FD1"/>
    <w:rsid w:val="00B827AD"/>
    <w:rsid w:val="00B827ED"/>
    <w:rsid w:val="00B8478D"/>
    <w:rsid w:val="00B877D7"/>
    <w:rsid w:val="00B90DB9"/>
    <w:rsid w:val="00B939DF"/>
    <w:rsid w:val="00B949C2"/>
    <w:rsid w:val="00B97CB4"/>
    <w:rsid w:val="00BA03FC"/>
    <w:rsid w:val="00BA3F69"/>
    <w:rsid w:val="00BA4BC4"/>
    <w:rsid w:val="00BA4CDB"/>
    <w:rsid w:val="00BA56AA"/>
    <w:rsid w:val="00BA6E51"/>
    <w:rsid w:val="00BA741B"/>
    <w:rsid w:val="00BB0271"/>
    <w:rsid w:val="00BB03C4"/>
    <w:rsid w:val="00BB03DD"/>
    <w:rsid w:val="00BB0F7E"/>
    <w:rsid w:val="00BB2AA1"/>
    <w:rsid w:val="00BB33C5"/>
    <w:rsid w:val="00BB5528"/>
    <w:rsid w:val="00BB62EE"/>
    <w:rsid w:val="00BB6425"/>
    <w:rsid w:val="00BB71A8"/>
    <w:rsid w:val="00BC0C40"/>
    <w:rsid w:val="00BC3191"/>
    <w:rsid w:val="00BC3787"/>
    <w:rsid w:val="00BC6450"/>
    <w:rsid w:val="00BD0078"/>
    <w:rsid w:val="00BD14E5"/>
    <w:rsid w:val="00BD170E"/>
    <w:rsid w:val="00BD297D"/>
    <w:rsid w:val="00BD2E2D"/>
    <w:rsid w:val="00BD2E9B"/>
    <w:rsid w:val="00BD3A96"/>
    <w:rsid w:val="00BD3F71"/>
    <w:rsid w:val="00BD6A41"/>
    <w:rsid w:val="00BD788C"/>
    <w:rsid w:val="00BD7A74"/>
    <w:rsid w:val="00BD7BB1"/>
    <w:rsid w:val="00BE02B5"/>
    <w:rsid w:val="00BE097E"/>
    <w:rsid w:val="00BE1AD9"/>
    <w:rsid w:val="00BE4326"/>
    <w:rsid w:val="00BE4F71"/>
    <w:rsid w:val="00BE506B"/>
    <w:rsid w:val="00BE701F"/>
    <w:rsid w:val="00BF2E05"/>
    <w:rsid w:val="00BF39A6"/>
    <w:rsid w:val="00BF669B"/>
    <w:rsid w:val="00BF689B"/>
    <w:rsid w:val="00BF6C67"/>
    <w:rsid w:val="00BF7098"/>
    <w:rsid w:val="00C0014D"/>
    <w:rsid w:val="00C020A8"/>
    <w:rsid w:val="00C02208"/>
    <w:rsid w:val="00C023CD"/>
    <w:rsid w:val="00C04C1B"/>
    <w:rsid w:val="00C058B1"/>
    <w:rsid w:val="00C05DA9"/>
    <w:rsid w:val="00C061C9"/>
    <w:rsid w:val="00C074AB"/>
    <w:rsid w:val="00C07909"/>
    <w:rsid w:val="00C1115E"/>
    <w:rsid w:val="00C14612"/>
    <w:rsid w:val="00C158A2"/>
    <w:rsid w:val="00C17BF5"/>
    <w:rsid w:val="00C20AC5"/>
    <w:rsid w:val="00C24000"/>
    <w:rsid w:val="00C255A4"/>
    <w:rsid w:val="00C2649A"/>
    <w:rsid w:val="00C267C0"/>
    <w:rsid w:val="00C26F6D"/>
    <w:rsid w:val="00C277EE"/>
    <w:rsid w:val="00C3197D"/>
    <w:rsid w:val="00C32BD6"/>
    <w:rsid w:val="00C32F3D"/>
    <w:rsid w:val="00C3439B"/>
    <w:rsid w:val="00C34A06"/>
    <w:rsid w:val="00C353BF"/>
    <w:rsid w:val="00C360E0"/>
    <w:rsid w:val="00C363B3"/>
    <w:rsid w:val="00C36C86"/>
    <w:rsid w:val="00C372A7"/>
    <w:rsid w:val="00C37F0B"/>
    <w:rsid w:val="00C405ED"/>
    <w:rsid w:val="00C42500"/>
    <w:rsid w:val="00C43CD8"/>
    <w:rsid w:val="00C44606"/>
    <w:rsid w:val="00C449AA"/>
    <w:rsid w:val="00C44B9F"/>
    <w:rsid w:val="00C45881"/>
    <w:rsid w:val="00C464A2"/>
    <w:rsid w:val="00C513CF"/>
    <w:rsid w:val="00C51ABB"/>
    <w:rsid w:val="00C54D9E"/>
    <w:rsid w:val="00C5586A"/>
    <w:rsid w:val="00C56960"/>
    <w:rsid w:val="00C573CC"/>
    <w:rsid w:val="00C62F23"/>
    <w:rsid w:val="00C637B2"/>
    <w:rsid w:val="00C63989"/>
    <w:rsid w:val="00C640E3"/>
    <w:rsid w:val="00C64E4D"/>
    <w:rsid w:val="00C65C46"/>
    <w:rsid w:val="00C65E70"/>
    <w:rsid w:val="00C661B7"/>
    <w:rsid w:val="00C66CE4"/>
    <w:rsid w:val="00C67880"/>
    <w:rsid w:val="00C714A4"/>
    <w:rsid w:val="00C71624"/>
    <w:rsid w:val="00C767B8"/>
    <w:rsid w:val="00C772F8"/>
    <w:rsid w:val="00C77F03"/>
    <w:rsid w:val="00C80967"/>
    <w:rsid w:val="00C80FD4"/>
    <w:rsid w:val="00C8132B"/>
    <w:rsid w:val="00C81848"/>
    <w:rsid w:val="00C81B63"/>
    <w:rsid w:val="00C82E6D"/>
    <w:rsid w:val="00C85451"/>
    <w:rsid w:val="00C858B8"/>
    <w:rsid w:val="00C87459"/>
    <w:rsid w:val="00C87B07"/>
    <w:rsid w:val="00C87F17"/>
    <w:rsid w:val="00C900C1"/>
    <w:rsid w:val="00C90CB2"/>
    <w:rsid w:val="00C91AF7"/>
    <w:rsid w:val="00C92228"/>
    <w:rsid w:val="00C93DFD"/>
    <w:rsid w:val="00C96897"/>
    <w:rsid w:val="00C96BDE"/>
    <w:rsid w:val="00C97692"/>
    <w:rsid w:val="00CA0732"/>
    <w:rsid w:val="00CA185F"/>
    <w:rsid w:val="00CA48F6"/>
    <w:rsid w:val="00CA5529"/>
    <w:rsid w:val="00CA6D3F"/>
    <w:rsid w:val="00CA72A1"/>
    <w:rsid w:val="00CA78FF"/>
    <w:rsid w:val="00CB0237"/>
    <w:rsid w:val="00CB1CBC"/>
    <w:rsid w:val="00CB2387"/>
    <w:rsid w:val="00CB37AC"/>
    <w:rsid w:val="00CB4DE9"/>
    <w:rsid w:val="00CC0865"/>
    <w:rsid w:val="00CC1E2D"/>
    <w:rsid w:val="00CC39C7"/>
    <w:rsid w:val="00CC5D63"/>
    <w:rsid w:val="00CC6B86"/>
    <w:rsid w:val="00CC6DE7"/>
    <w:rsid w:val="00CD4109"/>
    <w:rsid w:val="00CD5ABE"/>
    <w:rsid w:val="00CD7838"/>
    <w:rsid w:val="00CE059A"/>
    <w:rsid w:val="00CE2AF3"/>
    <w:rsid w:val="00CE3740"/>
    <w:rsid w:val="00CE495F"/>
    <w:rsid w:val="00CE5DCF"/>
    <w:rsid w:val="00CE6826"/>
    <w:rsid w:val="00CE6C3F"/>
    <w:rsid w:val="00CF032A"/>
    <w:rsid w:val="00CF27FD"/>
    <w:rsid w:val="00CF30AD"/>
    <w:rsid w:val="00CF32C2"/>
    <w:rsid w:val="00CF45FB"/>
    <w:rsid w:val="00CF47B4"/>
    <w:rsid w:val="00CF5405"/>
    <w:rsid w:val="00CF5D60"/>
    <w:rsid w:val="00CF6D49"/>
    <w:rsid w:val="00CF6DAC"/>
    <w:rsid w:val="00D002AB"/>
    <w:rsid w:val="00D00616"/>
    <w:rsid w:val="00D012D2"/>
    <w:rsid w:val="00D01373"/>
    <w:rsid w:val="00D03D4B"/>
    <w:rsid w:val="00D04ED0"/>
    <w:rsid w:val="00D0721D"/>
    <w:rsid w:val="00D07597"/>
    <w:rsid w:val="00D105CA"/>
    <w:rsid w:val="00D11346"/>
    <w:rsid w:val="00D13647"/>
    <w:rsid w:val="00D14923"/>
    <w:rsid w:val="00D14D97"/>
    <w:rsid w:val="00D1501E"/>
    <w:rsid w:val="00D2211D"/>
    <w:rsid w:val="00D24649"/>
    <w:rsid w:val="00D250EC"/>
    <w:rsid w:val="00D25DD0"/>
    <w:rsid w:val="00D267F4"/>
    <w:rsid w:val="00D26F51"/>
    <w:rsid w:val="00D27A40"/>
    <w:rsid w:val="00D27F6B"/>
    <w:rsid w:val="00D3119D"/>
    <w:rsid w:val="00D33433"/>
    <w:rsid w:val="00D3539A"/>
    <w:rsid w:val="00D359EB"/>
    <w:rsid w:val="00D35D1A"/>
    <w:rsid w:val="00D36C1D"/>
    <w:rsid w:val="00D37C14"/>
    <w:rsid w:val="00D40059"/>
    <w:rsid w:val="00D4150A"/>
    <w:rsid w:val="00D45B6B"/>
    <w:rsid w:val="00D467C6"/>
    <w:rsid w:val="00D47731"/>
    <w:rsid w:val="00D47F23"/>
    <w:rsid w:val="00D53C73"/>
    <w:rsid w:val="00D553C0"/>
    <w:rsid w:val="00D55C03"/>
    <w:rsid w:val="00D56F5C"/>
    <w:rsid w:val="00D602B0"/>
    <w:rsid w:val="00D629AC"/>
    <w:rsid w:val="00D63353"/>
    <w:rsid w:val="00D63564"/>
    <w:rsid w:val="00D65DC8"/>
    <w:rsid w:val="00D703A4"/>
    <w:rsid w:val="00D7228A"/>
    <w:rsid w:val="00D7277B"/>
    <w:rsid w:val="00D72D07"/>
    <w:rsid w:val="00D741E8"/>
    <w:rsid w:val="00D76572"/>
    <w:rsid w:val="00D76DEB"/>
    <w:rsid w:val="00D8014F"/>
    <w:rsid w:val="00D819A8"/>
    <w:rsid w:val="00D82980"/>
    <w:rsid w:val="00D83AC9"/>
    <w:rsid w:val="00D86CB6"/>
    <w:rsid w:val="00D919EA"/>
    <w:rsid w:val="00D91FE8"/>
    <w:rsid w:val="00D91FFE"/>
    <w:rsid w:val="00D9328A"/>
    <w:rsid w:val="00D94E9C"/>
    <w:rsid w:val="00DA053A"/>
    <w:rsid w:val="00DA08F1"/>
    <w:rsid w:val="00DA15AB"/>
    <w:rsid w:val="00DA3F9E"/>
    <w:rsid w:val="00DA4C56"/>
    <w:rsid w:val="00DA6147"/>
    <w:rsid w:val="00DA7738"/>
    <w:rsid w:val="00DA7BA2"/>
    <w:rsid w:val="00DB0CC3"/>
    <w:rsid w:val="00DB0D23"/>
    <w:rsid w:val="00DB17CD"/>
    <w:rsid w:val="00DB20D0"/>
    <w:rsid w:val="00DB2DC4"/>
    <w:rsid w:val="00DB4303"/>
    <w:rsid w:val="00DB4B0E"/>
    <w:rsid w:val="00DB64EA"/>
    <w:rsid w:val="00DB6BA2"/>
    <w:rsid w:val="00DB7FA0"/>
    <w:rsid w:val="00DC28CF"/>
    <w:rsid w:val="00DC3717"/>
    <w:rsid w:val="00DC423A"/>
    <w:rsid w:val="00DC479A"/>
    <w:rsid w:val="00DC4883"/>
    <w:rsid w:val="00DC49E5"/>
    <w:rsid w:val="00DC4C2D"/>
    <w:rsid w:val="00DC5D5C"/>
    <w:rsid w:val="00DC5E9A"/>
    <w:rsid w:val="00DC639F"/>
    <w:rsid w:val="00DC7473"/>
    <w:rsid w:val="00DC7C8E"/>
    <w:rsid w:val="00DD0BE1"/>
    <w:rsid w:val="00DD1ACB"/>
    <w:rsid w:val="00DD249E"/>
    <w:rsid w:val="00DD3216"/>
    <w:rsid w:val="00DD324A"/>
    <w:rsid w:val="00DD3382"/>
    <w:rsid w:val="00DD482E"/>
    <w:rsid w:val="00DD59AC"/>
    <w:rsid w:val="00DD6BB4"/>
    <w:rsid w:val="00DD75F1"/>
    <w:rsid w:val="00DE154F"/>
    <w:rsid w:val="00DE1D87"/>
    <w:rsid w:val="00DE3775"/>
    <w:rsid w:val="00DE3D08"/>
    <w:rsid w:val="00DE5DBE"/>
    <w:rsid w:val="00DE6C26"/>
    <w:rsid w:val="00DE74FB"/>
    <w:rsid w:val="00DE79C6"/>
    <w:rsid w:val="00DF15E6"/>
    <w:rsid w:val="00DF1CC5"/>
    <w:rsid w:val="00DF1E50"/>
    <w:rsid w:val="00DF5399"/>
    <w:rsid w:val="00DF56CF"/>
    <w:rsid w:val="00DF6B6B"/>
    <w:rsid w:val="00DF79FE"/>
    <w:rsid w:val="00E00058"/>
    <w:rsid w:val="00E0048D"/>
    <w:rsid w:val="00E03423"/>
    <w:rsid w:val="00E03601"/>
    <w:rsid w:val="00E048A6"/>
    <w:rsid w:val="00E062BC"/>
    <w:rsid w:val="00E0749F"/>
    <w:rsid w:val="00E078A9"/>
    <w:rsid w:val="00E12F32"/>
    <w:rsid w:val="00E1686B"/>
    <w:rsid w:val="00E16A9C"/>
    <w:rsid w:val="00E16EBD"/>
    <w:rsid w:val="00E208D4"/>
    <w:rsid w:val="00E2486A"/>
    <w:rsid w:val="00E24B53"/>
    <w:rsid w:val="00E256A9"/>
    <w:rsid w:val="00E31047"/>
    <w:rsid w:val="00E31570"/>
    <w:rsid w:val="00E31871"/>
    <w:rsid w:val="00E319D2"/>
    <w:rsid w:val="00E33C28"/>
    <w:rsid w:val="00E361F6"/>
    <w:rsid w:val="00E3630C"/>
    <w:rsid w:val="00E36E7B"/>
    <w:rsid w:val="00E4037B"/>
    <w:rsid w:val="00E41182"/>
    <w:rsid w:val="00E416C9"/>
    <w:rsid w:val="00E42533"/>
    <w:rsid w:val="00E431BE"/>
    <w:rsid w:val="00E43FE1"/>
    <w:rsid w:val="00E441AB"/>
    <w:rsid w:val="00E500B8"/>
    <w:rsid w:val="00E539E4"/>
    <w:rsid w:val="00E557BD"/>
    <w:rsid w:val="00E55DD4"/>
    <w:rsid w:val="00E6129A"/>
    <w:rsid w:val="00E618D9"/>
    <w:rsid w:val="00E61F7C"/>
    <w:rsid w:val="00E62F96"/>
    <w:rsid w:val="00E63939"/>
    <w:rsid w:val="00E63B98"/>
    <w:rsid w:val="00E63C20"/>
    <w:rsid w:val="00E64161"/>
    <w:rsid w:val="00E662DD"/>
    <w:rsid w:val="00E67832"/>
    <w:rsid w:val="00E71317"/>
    <w:rsid w:val="00E72E3B"/>
    <w:rsid w:val="00E7383C"/>
    <w:rsid w:val="00E73DF4"/>
    <w:rsid w:val="00E74477"/>
    <w:rsid w:val="00E761D1"/>
    <w:rsid w:val="00E76524"/>
    <w:rsid w:val="00E765DC"/>
    <w:rsid w:val="00E7708B"/>
    <w:rsid w:val="00E7749F"/>
    <w:rsid w:val="00E83411"/>
    <w:rsid w:val="00E8443E"/>
    <w:rsid w:val="00E84F05"/>
    <w:rsid w:val="00E85321"/>
    <w:rsid w:val="00E86082"/>
    <w:rsid w:val="00E86916"/>
    <w:rsid w:val="00E86CCC"/>
    <w:rsid w:val="00E90B9F"/>
    <w:rsid w:val="00E90C5F"/>
    <w:rsid w:val="00E91139"/>
    <w:rsid w:val="00E9207E"/>
    <w:rsid w:val="00E926B2"/>
    <w:rsid w:val="00E934B2"/>
    <w:rsid w:val="00E942BA"/>
    <w:rsid w:val="00E94CCA"/>
    <w:rsid w:val="00E9534B"/>
    <w:rsid w:val="00E96504"/>
    <w:rsid w:val="00E96C45"/>
    <w:rsid w:val="00E976E5"/>
    <w:rsid w:val="00EA130C"/>
    <w:rsid w:val="00EA1E25"/>
    <w:rsid w:val="00EA3159"/>
    <w:rsid w:val="00EA4A5C"/>
    <w:rsid w:val="00EA6FC9"/>
    <w:rsid w:val="00EA77D8"/>
    <w:rsid w:val="00EB3CEC"/>
    <w:rsid w:val="00EB7B7A"/>
    <w:rsid w:val="00EB7F2A"/>
    <w:rsid w:val="00EC07A1"/>
    <w:rsid w:val="00EC1483"/>
    <w:rsid w:val="00EC52C7"/>
    <w:rsid w:val="00EC5FEA"/>
    <w:rsid w:val="00ED065B"/>
    <w:rsid w:val="00ED09A0"/>
    <w:rsid w:val="00ED243B"/>
    <w:rsid w:val="00ED3F47"/>
    <w:rsid w:val="00ED4447"/>
    <w:rsid w:val="00ED4FF6"/>
    <w:rsid w:val="00ED547B"/>
    <w:rsid w:val="00ED6A76"/>
    <w:rsid w:val="00ED74B8"/>
    <w:rsid w:val="00EE1705"/>
    <w:rsid w:val="00EE24DA"/>
    <w:rsid w:val="00EE29BF"/>
    <w:rsid w:val="00EE3F74"/>
    <w:rsid w:val="00EE4253"/>
    <w:rsid w:val="00EE4C5E"/>
    <w:rsid w:val="00EE4E85"/>
    <w:rsid w:val="00EF0268"/>
    <w:rsid w:val="00EF1688"/>
    <w:rsid w:val="00EF1D8A"/>
    <w:rsid w:val="00EF2424"/>
    <w:rsid w:val="00EF351A"/>
    <w:rsid w:val="00EF3BD2"/>
    <w:rsid w:val="00EF4482"/>
    <w:rsid w:val="00EF45D8"/>
    <w:rsid w:val="00EF498D"/>
    <w:rsid w:val="00EF4CC9"/>
    <w:rsid w:val="00EF617C"/>
    <w:rsid w:val="00F01AF8"/>
    <w:rsid w:val="00F02EF1"/>
    <w:rsid w:val="00F057AC"/>
    <w:rsid w:val="00F06C09"/>
    <w:rsid w:val="00F078F4"/>
    <w:rsid w:val="00F104B8"/>
    <w:rsid w:val="00F10A77"/>
    <w:rsid w:val="00F12678"/>
    <w:rsid w:val="00F12944"/>
    <w:rsid w:val="00F12949"/>
    <w:rsid w:val="00F13E53"/>
    <w:rsid w:val="00F16580"/>
    <w:rsid w:val="00F1686E"/>
    <w:rsid w:val="00F1742E"/>
    <w:rsid w:val="00F20FD4"/>
    <w:rsid w:val="00F23A9F"/>
    <w:rsid w:val="00F24774"/>
    <w:rsid w:val="00F2515D"/>
    <w:rsid w:val="00F25AAC"/>
    <w:rsid w:val="00F26B1A"/>
    <w:rsid w:val="00F275CF"/>
    <w:rsid w:val="00F31216"/>
    <w:rsid w:val="00F3429A"/>
    <w:rsid w:val="00F34A27"/>
    <w:rsid w:val="00F34E1D"/>
    <w:rsid w:val="00F35997"/>
    <w:rsid w:val="00F35A61"/>
    <w:rsid w:val="00F35F28"/>
    <w:rsid w:val="00F36A91"/>
    <w:rsid w:val="00F3721A"/>
    <w:rsid w:val="00F37939"/>
    <w:rsid w:val="00F400C3"/>
    <w:rsid w:val="00F40A30"/>
    <w:rsid w:val="00F40FA8"/>
    <w:rsid w:val="00F429CF"/>
    <w:rsid w:val="00F439D8"/>
    <w:rsid w:val="00F4640B"/>
    <w:rsid w:val="00F5165F"/>
    <w:rsid w:val="00F51DC4"/>
    <w:rsid w:val="00F51E24"/>
    <w:rsid w:val="00F53035"/>
    <w:rsid w:val="00F54015"/>
    <w:rsid w:val="00F55ECF"/>
    <w:rsid w:val="00F5690C"/>
    <w:rsid w:val="00F56B54"/>
    <w:rsid w:val="00F56BC1"/>
    <w:rsid w:val="00F57323"/>
    <w:rsid w:val="00F57472"/>
    <w:rsid w:val="00F57D1F"/>
    <w:rsid w:val="00F60578"/>
    <w:rsid w:val="00F618DC"/>
    <w:rsid w:val="00F65544"/>
    <w:rsid w:val="00F673FE"/>
    <w:rsid w:val="00F6753F"/>
    <w:rsid w:val="00F70AD0"/>
    <w:rsid w:val="00F7230E"/>
    <w:rsid w:val="00F7261F"/>
    <w:rsid w:val="00F75EAC"/>
    <w:rsid w:val="00F7615B"/>
    <w:rsid w:val="00F764E8"/>
    <w:rsid w:val="00F80201"/>
    <w:rsid w:val="00F8107D"/>
    <w:rsid w:val="00F81A9C"/>
    <w:rsid w:val="00F81D68"/>
    <w:rsid w:val="00F83B69"/>
    <w:rsid w:val="00F848A2"/>
    <w:rsid w:val="00F86226"/>
    <w:rsid w:val="00F90DB3"/>
    <w:rsid w:val="00F92EC5"/>
    <w:rsid w:val="00F93619"/>
    <w:rsid w:val="00F93CCC"/>
    <w:rsid w:val="00F93FED"/>
    <w:rsid w:val="00F94E15"/>
    <w:rsid w:val="00F95568"/>
    <w:rsid w:val="00F956C2"/>
    <w:rsid w:val="00F959F7"/>
    <w:rsid w:val="00F96B32"/>
    <w:rsid w:val="00FA1647"/>
    <w:rsid w:val="00FA1EF2"/>
    <w:rsid w:val="00FA33E8"/>
    <w:rsid w:val="00FA4B18"/>
    <w:rsid w:val="00FA5861"/>
    <w:rsid w:val="00FA66B3"/>
    <w:rsid w:val="00FA718E"/>
    <w:rsid w:val="00FB0ACC"/>
    <w:rsid w:val="00FB18EC"/>
    <w:rsid w:val="00FB3AB2"/>
    <w:rsid w:val="00FB467D"/>
    <w:rsid w:val="00FB60B6"/>
    <w:rsid w:val="00FB6149"/>
    <w:rsid w:val="00FB64ED"/>
    <w:rsid w:val="00FC0C4C"/>
    <w:rsid w:val="00FC1F51"/>
    <w:rsid w:val="00FC22C5"/>
    <w:rsid w:val="00FC2F92"/>
    <w:rsid w:val="00FC4B63"/>
    <w:rsid w:val="00FC6D4D"/>
    <w:rsid w:val="00FD0536"/>
    <w:rsid w:val="00FD17FA"/>
    <w:rsid w:val="00FD1AA8"/>
    <w:rsid w:val="00FD226A"/>
    <w:rsid w:val="00FD34A0"/>
    <w:rsid w:val="00FD4496"/>
    <w:rsid w:val="00FD4FDA"/>
    <w:rsid w:val="00FD4FF4"/>
    <w:rsid w:val="00FE0C54"/>
    <w:rsid w:val="00FE1D76"/>
    <w:rsid w:val="00FE2837"/>
    <w:rsid w:val="00FE3181"/>
    <w:rsid w:val="00FE3B12"/>
    <w:rsid w:val="00FE6AD3"/>
    <w:rsid w:val="00FE6DED"/>
    <w:rsid w:val="00FE7509"/>
    <w:rsid w:val="00FF0040"/>
    <w:rsid w:val="00FF0652"/>
    <w:rsid w:val="00FF1301"/>
    <w:rsid w:val="00FF1988"/>
    <w:rsid w:val="00FF52BB"/>
    <w:rsid w:val="00FF6202"/>
    <w:rsid w:val="00FF6C53"/>
    <w:rsid w:val="00FF6FA1"/>
    <w:rsid w:val="00FF757F"/>
    <w:rsid w:val="00FF7AD1"/>
    <w:rsid w:val="00FF7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D68D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Mang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486A"/>
    <w:pPr>
      <w:spacing w:after="200" w:line="276" w:lineRule="auto"/>
    </w:pPr>
    <w:rPr>
      <w:rFonts w:cs="Arial"/>
      <w:sz w:val="22"/>
      <w:szCs w:val="22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4606"/>
    <w:pPr>
      <w:keepNext/>
      <w:keepLines/>
      <w:spacing w:before="480" w:after="0"/>
      <w:outlineLvl w:val="0"/>
    </w:pPr>
    <w:rPr>
      <w:rFonts w:ascii="Cambria" w:eastAsia="Times New Roman" w:hAnsi="Cambria" w:cs="Mangal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949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9499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9499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bidi="hi-IN"/>
    </w:rPr>
  </w:style>
  <w:style w:type="paragraph" w:styleId="Header">
    <w:name w:val="header"/>
    <w:basedOn w:val="Normal"/>
    <w:link w:val="HeaderChar"/>
    <w:uiPriority w:val="99"/>
    <w:semiHidden/>
    <w:unhideWhenUsed/>
    <w:rsid w:val="00294991"/>
    <w:pPr>
      <w:tabs>
        <w:tab w:val="center" w:pos="4513"/>
        <w:tab w:val="right" w:pos="9026"/>
      </w:tabs>
      <w:spacing w:after="0" w:line="240" w:lineRule="auto"/>
    </w:pPr>
    <w:rPr>
      <w:rFonts w:cs="Vrinda"/>
      <w:szCs w:val="28"/>
      <w:lang w:val="en-US" w:bidi="bn-IN"/>
    </w:rPr>
  </w:style>
  <w:style w:type="character" w:customStyle="1" w:styleId="HeaderChar">
    <w:name w:val="Header Char"/>
    <w:link w:val="Header"/>
    <w:uiPriority w:val="99"/>
    <w:semiHidden/>
    <w:rsid w:val="00294991"/>
    <w:rPr>
      <w:rFonts w:ascii="Calibri" w:eastAsia="Calibri" w:hAnsi="Calibri" w:cs="Vrinda"/>
      <w:szCs w:val="28"/>
      <w:lang w:val="en-US" w:bidi="bn-IN"/>
    </w:rPr>
  </w:style>
  <w:style w:type="paragraph" w:styleId="Footer">
    <w:name w:val="footer"/>
    <w:basedOn w:val="Normal"/>
    <w:link w:val="FooterChar"/>
    <w:uiPriority w:val="99"/>
    <w:semiHidden/>
    <w:unhideWhenUsed/>
    <w:rsid w:val="00294991"/>
    <w:pPr>
      <w:tabs>
        <w:tab w:val="center" w:pos="4513"/>
        <w:tab w:val="right" w:pos="9026"/>
      </w:tabs>
      <w:spacing w:after="0" w:line="240" w:lineRule="auto"/>
    </w:pPr>
    <w:rPr>
      <w:rFonts w:cs="Vrinda"/>
      <w:szCs w:val="28"/>
      <w:lang w:val="en-US" w:bidi="bn-IN"/>
    </w:rPr>
  </w:style>
  <w:style w:type="character" w:customStyle="1" w:styleId="FooterChar">
    <w:name w:val="Footer Char"/>
    <w:link w:val="Footer"/>
    <w:uiPriority w:val="99"/>
    <w:semiHidden/>
    <w:rsid w:val="00294991"/>
    <w:rPr>
      <w:rFonts w:ascii="Calibri" w:eastAsia="Calibri" w:hAnsi="Calibri" w:cs="Vrinda"/>
      <w:szCs w:val="28"/>
      <w:lang w:val="en-US" w:bidi="bn-IN"/>
    </w:rPr>
  </w:style>
  <w:style w:type="paragraph" w:styleId="ListParagraph">
    <w:name w:val="List Paragraph"/>
    <w:basedOn w:val="Normal"/>
    <w:uiPriority w:val="34"/>
    <w:qFormat/>
    <w:rsid w:val="00294991"/>
    <w:pPr>
      <w:ind w:left="720"/>
      <w:contextualSpacing/>
    </w:pPr>
    <w:rPr>
      <w:rFonts w:cs="Vrinda"/>
      <w:szCs w:val="28"/>
      <w:lang w:val="en-US" w:bidi="bn-IN"/>
    </w:rPr>
  </w:style>
  <w:style w:type="character" w:customStyle="1" w:styleId="Heading1Char">
    <w:name w:val="Heading 1 Char"/>
    <w:link w:val="Heading1"/>
    <w:uiPriority w:val="9"/>
    <w:rsid w:val="00C44606"/>
    <w:rPr>
      <w:rFonts w:ascii="Cambria" w:eastAsia="Times New Roman" w:hAnsi="Cambria" w:cs="Mangal"/>
      <w:b/>
      <w:bCs/>
      <w:color w:val="365F91"/>
      <w:sz w:val="28"/>
      <w:szCs w:val="28"/>
    </w:rPr>
  </w:style>
  <w:style w:type="numbering" w:customStyle="1" w:styleId="NoList1">
    <w:name w:val="No List1"/>
    <w:next w:val="NoList"/>
    <w:uiPriority w:val="99"/>
    <w:semiHidden/>
    <w:unhideWhenUsed/>
    <w:rsid w:val="00252E6D"/>
  </w:style>
  <w:style w:type="numbering" w:customStyle="1" w:styleId="NoList2">
    <w:name w:val="No List2"/>
    <w:next w:val="NoList"/>
    <w:uiPriority w:val="99"/>
    <w:semiHidden/>
    <w:unhideWhenUsed/>
    <w:rsid w:val="009D51FE"/>
  </w:style>
  <w:style w:type="numbering" w:customStyle="1" w:styleId="NoList3">
    <w:name w:val="No List3"/>
    <w:next w:val="NoList"/>
    <w:uiPriority w:val="99"/>
    <w:semiHidden/>
    <w:unhideWhenUsed/>
    <w:rsid w:val="003C3E33"/>
  </w:style>
  <w:style w:type="numbering" w:customStyle="1" w:styleId="NoList4">
    <w:name w:val="No List4"/>
    <w:next w:val="NoList"/>
    <w:uiPriority w:val="99"/>
    <w:semiHidden/>
    <w:unhideWhenUsed/>
    <w:rsid w:val="003A6E20"/>
  </w:style>
  <w:style w:type="numbering" w:customStyle="1" w:styleId="NoList5">
    <w:name w:val="No List5"/>
    <w:next w:val="NoList"/>
    <w:uiPriority w:val="99"/>
    <w:semiHidden/>
    <w:unhideWhenUsed/>
    <w:rsid w:val="00AC72C4"/>
  </w:style>
  <w:style w:type="numbering" w:customStyle="1" w:styleId="NoList6">
    <w:name w:val="No List6"/>
    <w:next w:val="NoList"/>
    <w:uiPriority w:val="99"/>
    <w:semiHidden/>
    <w:unhideWhenUsed/>
    <w:rsid w:val="00013B66"/>
  </w:style>
  <w:style w:type="numbering" w:customStyle="1" w:styleId="NoList7">
    <w:name w:val="No List7"/>
    <w:next w:val="NoList"/>
    <w:uiPriority w:val="99"/>
    <w:semiHidden/>
    <w:unhideWhenUsed/>
    <w:rsid w:val="00772E1B"/>
  </w:style>
  <w:style w:type="numbering" w:customStyle="1" w:styleId="NoList8">
    <w:name w:val="No List8"/>
    <w:next w:val="NoList"/>
    <w:uiPriority w:val="99"/>
    <w:semiHidden/>
    <w:unhideWhenUsed/>
    <w:rsid w:val="00762993"/>
  </w:style>
  <w:style w:type="numbering" w:customStyle="1" w:styleId="NoList9">
    <w:name w:val="No List9"/>
    <w:next w:val="NoList"/>
    <w:uiPriority w:val="99"/>
    <w:semiHidden/>
    <w:unhideWhenUsed/>
    <w:rsid w:val="00BF7098"/>
  </w:style>
  <w:style w:type="numbering" w:customStyle="1" w:styleId="NoList10">
    <w:name w:val="No List10"/>
    <w:next w:val="NoList"/>
    <w:uiPriority w:val="99"/>
    <w:semiHidden/>
    <w:unhideWhenUsed/>
    <w:rsid w:val="005726E6"/>
  </w:style>
  <w:style w:type="numbering" w:customStyle="1" w:styleId="NoList11">
    <w:name w:val="No List11"/>
    <w:next w:val="NoList"/>
    <w:uiPriority w:val="99"/>
    <w:semiHidden/>
    <w:unhideWhenUsed/>
    <w:rsid w:val="00EE4E85"/>
  </w:style>
  <w:style w:type="numbering" w:customStyle="1" w:styleId="NoList12">
    <w:name w:val="No List12"/>
    <w:next w:val="NoList"/>
    <w:uiPriority w:val="99"/>
    <w:semiHidden/>
    <w:unhideWhenUsed/>
    <w:rsid w:val="00812E5C"/>
  </w:style>
  <w:style w:type="numbering" w:customStyle="1" w:styleId="NoList13">
    <w:name w:val="No List13"/>
    <w:next w:val="NoList"/>
    <w:uiPriority w:val="99"/>
    <w:semiHidden/>
    <w:unhideWhenUsed/>
    <w:rsid w:val="00D26F51"/>
  </w:style>
  <w:style w:type="character" w:customStyle="1" w:styleId="tl8wme">
    <w:name w:val="tl8wme"/>
    <w:basedOn w:val="DefaultParagraphFont"/>
    <w:rsid w:val="002556C7"/>
  </w:style>
  <w:style w:type="character" w:styleId="LineNumber">
    <w:name w:val="line number"/>
    <w:basedOn w:val="DefaultParagraphFont"/>
    <w:uiPriority w:val="99"/>
    <w:semiHidden/>
    <w:unhideWhenUsed/>
    <w:rsid w:val="004977C2"/>
  </w:style>
  <w:style w:type="character" w:styleId="PlaceholderText">
    <w:name w:val="Placeholder Text"/>
    <w:basedOn w:val="DefaultParagraphFont"/>
    <w:uiPriority w:val="99"/>
    <w:semiHidden/>
    <w:rsid w:val="00C8096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Mang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486A"/>
    <w:pPr>
      <w:spacing w:after="200" w:line="276" w:lineRule="auto"/>
    </w:pPr>
    <w:rPr>
      <w:rFonts w:cs="Arial"/>
      <w:sz w:val="22"/>
      <w:szCs w:val="22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4606"/>
    <w:pPr>
      <w:keepNext/>
      <w:keepLines/>
      <w:spacing w:before="480" w:after="0"/>
      <w:outlineLvl w:val="0"/>
    </w:pPr>
    <w:rPr>
      <w:rFonts w:ascii="Cambria" w:eastAsia="Times New Roman" w:hAnsi="Cambria" w:cs="Mangal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949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9499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94991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bidi="hi-IN"/>
    </w:rPr>
  </w:style>
  <w:style w:type="paragraph" w:styleId="Header">
    <w:name w:val="header"/>
    <w:basedOn w:val="Normal"/>
    <w:link w:val="HeaderChar"/>
    <w:uiPriority w:val="99"/>
    <w:semiHidden/>
    <w:unhideWhenUsed/>
    <w:rsid w:val="00294991"/>
    <w:pPr>
      <w:tabs>
        <w:tab w:val="center" w:pos="4513"/>
        <w:tab w:val="right" w:pos="9026"/>
      </w:tabs>
      <w:spacing w:after="0" w:line="240" w:lineRule="auto"/>
    </w:pPr>
    <w:rPr>
      <w:rFonts w:cs="Vrinda"/>
      <w:szCs w:val="28"/>
      <w:lang w:val="en-US" w:bidi="bn-IN"/>
    </w:rPr>
  </w:style>
  <w:style w:type="character" w:customStyle="1" w:styleId="HeaderChar">
    <w:name w:val="Header Char"/>
    <w:link w:val="Header"/>
    <w:uiPriority w:val="99"/>
    <w:semiHidden/>
    <w:rsid w:val="00294991"/>
    <w:rPr>
      <w:rFonts w:ascii="Calibri" w:eastAsia="Calibri" w:hAnsi="Calibri" w:cs="Vrinda"/>
      <w:szCs w:val="28"/>
      <w:lang w:val="en-US" w:bidi="bn-IN"/>
    </w:rPr>
  </w:style>
  <w:style w:type="paragraph" w:styleId="Footer">
    <w:name w:val="footer"/>
    <w:basedOn w:val="Normal"/>
    <w:link w:val="FooterChar"/>
    <w:uiPriority w:val="99"/>
    <w:semiHidden/>
    <w:unhideWhenUsed/>
    <w:rsid w:val="00294991"/>
    <w:pPr>
      <w:tabs>
        <w:tab w:val="center" w:pos="4513"/>
        <w:tab w:val="right" w:pos="9026"/>
      </w:tabs>
      <w:spacing w:after="0" w:line="240" w:lineRule="auto"/>
    </w:pPr>
    <w:rPr>
      <w:rFonts w:cs="Vrinda"/>
      <w:szCs w:val="28"/>
      <w:lang w:val="en-US" w:bidi="bn-IN"/>
    </w:rPr>
  </w:style>
  <w:style w:type="character" w:customStyle="1" w:styleId="FooterChar">
    <w:name w:val="Footer Char"/>
    <w:link w:val="Footer"/>
    <w:uiPriority w:val="99"/>
    <w:semiHidden/>
    <w:rsid w:val="00294991"/>
    <w:rPr>
      <w:rFonts w:ascii="Calibri" w:eastAsia="Calibri" w:hAnsi="Calibri" w:cs="Vrinda"/>
      <w:szCs w:val="28"/>
      <w:lang w:val="en-US" w:bidi="bn-IN"/>
    </w:rPr>
  </w:style>
  <w:style w:type="paragraph" w:styleId="ListParagraph">
    <w:name w:val="List Paragraph"/>
    <w:basedOn w:val="Normal"/>
    <w:uiPriority w:val="34"/>
    <w:qFormat/>
    <w:rsid w:val="00294991"/>
    <w:pPr>
      <w:ind w:left="720"/>
      <w:contextualSpacing/>
    </w:pPr>
    <w:rPr>
      <w:rFonts w:cs="Vrinda"/>
      <w:szCs w:val="28"/>
      <w:lang w:val="en-US" w:bidi="bn-IN"/>
    </w:rPr>
  </w:style>
  <w:style w:type="character" w:customStyle="1" w:styleId="Heading1Char">
    <w:name w:val="Heading 1 Char"/>
    <w:link w:val="Heading1"/>
    <w:uiPriority w:val="9"/>
    <w:rsid w:val="00C44606"/>
    <w:rPr>
      <w:rFonts w:ascii="Cambria" w:eastAsia="Times New Roman" w:hAnsi="Cambria" w:cs="Mangal"/>
      <w:b/>
      <w:bCs/>
      <w:color w:val="365F91"/>
      <w:sz w:val="28"/>
      <w:szCs w:val="28"/>
    </w:rPr>
  </w:style>
  <w:style w:type="numbering" w:customStyle="1" w:styleId="NoList1">
    <w:name w:val="No List1"/>
    <w:next w:val="NoList"/>
    <w:uiPriority w:val="99"/>
    <w:semiHidden/>
    <w:unhideWhenUsed/>
    <w:rsid w:val="00252E6D"/>
  </w:style>
  <w:style w:type="numbering" w:customStyle="1" w:styleId="NoList2">
    <w:name w:val="No List2"/>
    <w:next w:val="NoList"/>
    <w:uiPriority w:val="99"/>
    <w:semiHidden/>
    <w:unhideWhenUsed/>
    <w:rsid w:val="009D51FE"/>
  </w:style>
  <w:style w:type="numbering" w:customStyle="1" w:styleId="NoList3">
    <w:name w:val="No List3"/>
    <w:next w:val="NoList"/>
    <w:uiPriority w:val="99"/>
    <w:semiHidden/>
    <w:unhideWhenUsed/>
    <w:rsid w:val="003C3E33"/>
  </w:style>
  <w:style w:type="numbering" w:customStyle="1" w:styleId="NoList4">
    <w:name w:val="No List4"/>
    <w:next w:val="NoList"/>
    <w:uiPriority w:val="99"/>
    <w:semiHidden/>
    <w:unhideWhenUsed/>
    <w:rsid w:val="003A6E20"/>
  </w:style>
  <w:style w:type="numbering" w:customStyle="1" w:styleId="NoList5">
    <w:name w:val="No List5"/>
    <w:next w:val="NoList"/>
    <w:uiPriority w:val="99"/>
    <w:semiHidden/>
    <w:unhideWhenUsed/>
    <w:rsid w:val="00AC72C4"/>
  </w:style>
  <w:style w:type="numbering" w:customStyle="1" w:styleId="NoList6">
    <w:name w:val="No List6"/>
    <w:next w:val="NoList"/>
    <w:uiPriority w:val="99"/>
    <w:semiHidden/>
    <w:unhideWhenUsed/>
    <w:rsid w:val="00013B66"/>
  </w:style>
  <w:style w:type="numbering" w:customStyle="1" w:styleId="NoList7">
    <w:name w:val="No List7"/>
    <w:next w:val="NoList"/>
    <w:uiPriority w:val="99"/>
    <w:semiHidden/>
    <w:unhideWhenUsed/>
    <w:rsid w:val="00772E1B"/>
  </w:style>
  <w:style w:type="numbering" w:customStyle="1" w:styleId="NoList8">
    <w:name w:val="No List8"/>
    <w:next w:val="NoList"/>
    <w:uiPriority w:val="99"/>
    <w:semiHidden/>
    <w:unhideWhenUsed/>
    <w:rsid w:val="00762993"/>
  </w:style>
  <w:style w:type="numbering" w:customStyle="1" w:styleId="NoList9">
    <w:name w:val="No List9"/>
    <w:next w:val="NoList"/>
    <w:uiPriority w:val="99"/>
    <w:semiHidden/>
    <w:unhideWhenUsed/>
    <w:rsid w:val="00BF7098"/>
  </w:style>
  <w:style w:type="numbering" w:customStyle="1" w:styleId="NoList10">
    <w:name w:val="No List10"/>
    <w:next w:val="NoList"/>
    <w:uiPriority w:val="99"/>
    <w:semiHidden/>
    <w:unhideWhenUsed/>
    <w:rsid w:val="005726E6"/>
  </w:style>
  <w:style w:type="numbering" w:customStyle="1" w:styleId="NoList11">
    <w:name w:val="No List11"/>
    <w:next w:val="NoList"/>
    <w:uiPriority w:val="99"/>
    <w:semiHidden/>
    <w:unhideWhenUsed/>
    <w:rsid w:val="00EE4E85"/>
  </w:style>
  <w:style w:type="numbering" w:customStyle="1" w:styleId="NoList12">
    <w:name w:val="No List12"/>
    <w:next w:val="NoList"/>
    <w:uiPriority w:val="99"/>
    <w:semiHidden/>
    <w:unhideWhenUsed/>
    <w:rsid w:val="00812E5C"/>
  </w:style>
  <w:style w:type="numbering" w:customStyle="1" w:styleId="NoList13">
    <w:name w:val="No List13"/>
    <w:next w:val="NoList"/>
    <w:uiPriority w:val="99"/>
    <w:semiHidden/>
    <w:unhideWhenUsed/>
    <w:rsid w:val="00D26F51"/>
  </w:style>
  <w:style w:type="character" w:customStyle="1" w:styleId="tl8wme">
    <w:name w:val="tl8wme"/>
    <w:basedOn w:val="DefaultParagraphFont"/>
    <w:rsid w:val="002556C7"/>
  </w:style>
  <w:style w:type="character" w:styleId="LineNumber">
    <w:name w:val="line number"/>
    <w:basedOn w:val="DefaultParagraphFont"/>
    <w:uiPriority w:val="99"/>
    <w:semiHidden/>
    <w:unhideWhenUsed/>
    <w:rsid w:val="004977C2"/>
  </w:style>
  <w:style w:type="character" w:styleId="PlaceholderText">
    <w:name w:val="Placeholder Text"/>
    <w:basedOn w:val="DefaultParagraphFont"/>
    <w:uiPriority w:val="99"/>
    <w:semiHidden/>
    <w:rsid w:val="00C8096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505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A6AAF1-7C2C-4903-B4F8-6FDC743265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2</Words>
  <Characters>337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9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ran</dc:creator>
  <cp:lastModifiedBy>AICTE1</cp:lastModifiedBy>
  <cp:revision>2</cp:revision>
  <cp:lastPrinted>2019-09-24T06:26:00Z</cp:lastPrinted>
  <dcterms:created xsi:type="dcterms:W3CDTF">2020-08-05T06:15:00Z</dcterms:created>
  <dcterms:modified xsi:type="dcterms:W3CDTF">2020-08-05T06:15:00Z</dcterms:modified>
</cp:coreProperties>
</file>